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63D7C2B0" w14:textId="77777777" w:rsidR="00994A3D" w:rsidRPr="001549D3" w:rsidRDefault="00994A3D" w:rsidP="00C053CF">
      <w:pPr>
        <w:pStyle w:val="Heading2"/>
        <w:numPr>
          <w:ilvl w:val="0"/>
          <w:numId w:val="0"/>
        </w:numPr>
        <w:ind w:left="567" w:hanging="567"/>
      </w:pPr>
      <w:r w:rsidRPr="0001436A">
        <w:t>Supplementary</w:t>
      </w:r>
      <w:r w:rsidRPr="001549D3">
        <w:t xml:space="preserve"> Figures</w:t>
      </w:r>
    </w:p>
    <w:p w14:paraId="6754D378" w14:textId="77777777" w:rsidR="00994A3D" w:rsidRPr="001549D3" w:rsidRDefault="00994A3D" w:rsidP="00994A3D">
      <w:pPr>
        <w:keepNext/>
        <w:rPr>
          <w:rFonts w:cs="Times New Roman"/>
          <w:szCs w:val="24"/>
        </w:rPr>
      </w:pPr>
    </w:p>
    <w:p w14:paraId="3C419443" w14:textId="74EE1E9B" w:rsidR="00994A3D" w:rsidRPr="001549D3" w:rsidRDefault="002F3956" w:rsidP="00994A3D">
      <w:pPr>
        <w:keepNext/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48581AFE" wp14:editId="0BDB6735">
            <wp:extent cx="6208395" cy="3816985"/>
            <wp:effectExtent l="0" t="0" r="190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81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E4E60" w14:textId="07CC9D8E" w:rsidR="00B65095" w:rsidRDefault="00994A3D" w:rsidP="00C053CF">
      <w:pPr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 w:rsidR="00ED20B5">
        <w:rPr>
          <w:rFonts w:cs="Times New Roman"/>
          <w:b/>
          <w:noProof/>
          <w:szCs w:val="24"/>
        </w:rPr>
        <w:t>1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 w:rsidR="00C053CF" w:rsidRPr="00063091">
        <w:rPr>
          <w:rFonts w:cs="Times New Roman"/>
          <w:szCs w:val="24"/>
        </w:rPr>
        <w:t xml:space="preserve"> Definition of each cell sub-groups in surgical specimens, based on CGAP_SAGE_QUARTILE </w:t>
      </w:r>
    </w:p>
    <w:p w14:paraId="4FC4FFA5" w14:textId="77777777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297A3464" w14:textId="3A17E8AB" w:rsidR="00C053CF" w:rsidRDefault="002F3956" w:rsidP="00C053CF">
      <w:pPr>
        <w:jc w:val="center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283021A" wp14:editId="5F2B5592">
            <wp:extent cx="6208395" cy="3042920"/>
            <wp:effectExtent l="0" t="0" r="1905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B812" w14:textId="57736F32" w:rsidR="00B65095" w:rsidRDefault="00C053CF" w:rsidP="00C053CF">
      <w:pPr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2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 w:rsidRPr="00063091">
        <w:rPr>
          <w:rFonts w:cs="Times New Roman"/>
          <w:szCs w:val="24"/>
        </w:rPr>
        <w:t xml:space="preserve"> Definition of each cell sub-groups in the co-culture model, based on CGAP_SAGE_QUARTILE</w:t>
      </w:r>
    </w:p>
    <w:p w14:paraId="027DA982" w14:textId="77777777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0871C81" w14:textId="03EDDFCB" w:rsidR="00C053CF" w:rsidRDefault="002F3956" w:rsidP="00C053CF">
      <w:pPr>
        <w:jc w:val="center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20C1621" wp14:editId="002E1BD1">
            <wp:extent cx="6065520" cy="6697980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5520" cy="669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D1FA8" w14:textId="4C172D91" w:rsidR="00B65095" w:rsidRDefault="00C053CF" w:rsidP="00C053CF">
      <w:pPr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3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 w:rsidRPr="00063091">
        <w:rPr>
          <w:rFonts w:cs="Times New Roman"/>
          <w:szCs w:val="24"/>
        </w:rPr>
        <w:t xml:space="preserve"> Definition of each cell sub-groups in the co-culture model, based on CGAP_SAGE_QUARTILE</w:t>
      </w:r>
    </w:p>
    <w:p w14:paraId="303BF66F" w14:textId="77777777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0249597" w14:textId="35035F1C" w:rsidR="00C053CF" w:rsidRDefault="002F3956" w:rsidP="00C053CF">
      <w:pPr>
        <w:jc w:val="center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1B1E7C3C" wp14:editId="7062488F">
            <wp:extent cx="6208395" cy="5568315"/>
            <wp:effectExtent l="0" t="0" r="190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556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D474F" w14:textId="3638EA5E" w:rsidR="00B65095" w:rsidRDefault="00C053CF" w:rsidP="00B65095">
      <w:pPr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4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b/>
          <w:szCs w:val="24"/>
        </w:rPr>
        <w:t xml:space="preserve"> </w:t>
      </w:r>
      <w:r w:rsidRPr="00063091">
        <w:rPr>
          <w:rFonts w:cs="Times New Roman"/>
          <w:szCs w:val="24"/>
        </w:rPr>
        <w:t>Biological function enrichment analysis for tumor cells in the surgical specimens.</w:t>
      </w:r>
    </w:p>
    <w:p w14:paraId="4083F6EF" w14:textId="77777777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7024AEC" w14:textId="565686E0" w:rsidR="00B65095" w:rsidRDefault="00B65095" w:rsidP="00B65095">
      <w:pPr>
        <w:rPr>
          <w:rFonts w:cs="Times New Roman"/>
          <w:b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B1C08E6" wp14:editId="02782BC7">
            <wp:simplePos x="0" y="0"/>
            <wp:positionH relativeFrom="column">
              <wp:posOffset>-143510</wp:posOffset>
            </wp:positionH>
            <wp:positionV relativeFrom="paragraph">
              <wp:posOffset>229870</wp:posOffset>
            </wp:positionV>
            <wp:extent cx="6208395" cy="5520690"/>
            <wp:effectExtent l="0" t="0" r="1905" b="381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395" cy="552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C30F90" w14:textId="5DC118E5" w:rsidR="00B65095" w:rsidRDefault="00B65095" w:rsidP="00B65095">
      <w:pPr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5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b/>
          <w:szCs w:val="24"/>
        </w:rPr>
        <w:t xml:space="preserve"> </w:t>
      </w:r>
      <w:r w:rsidRPr="00063091">
        <w:rPr>
          <w:rFonts w:cs="Times New Roman"/>
          <w:szCs w:val="24"/>
        </w:rPr>
        <w:t>Pathway enrichment analysis for tumor cells in the surgical specimens.</w:t>
      </w:r>
    </w:p>
    <w:p w14:paraId="05C46C06" w14:textId="3A0E6C1E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4C9B38F" w14:textId="77777777" w:rsidR="00994A3D" w:rsidRDefault="00994A3D" w:rsidP="00B65095">
      <w:pPr>
        <w:jc w:val="center"/>
        <w:rPr>
          <w:rFonts w:cs="Times New Roman"/>
          <w:szCs w:val="24"/>
        </w:rPr>
      </w:pPr>
    </w:p>
    <w:p w14:paraId="10E56AE7" w14:textId="0648806E" w:rsidR="00C053CF" w:rsidRDefault="002F3956" w:rsidP="00C053CF">
      <w:pPr>
        <w:keepNext/>
        <w:jc w:val="center"/>
        <w:rPr>
          <w:rFonts w:cs="Times New Roman"/>
          <w:b/>
          <w:szCs w:val="24"/>
        </w:rPr>
      </w:pPr>
      <w:r>
        <w:rPr>
          <w:noProof/>
        </w:rPr>
        <w:drawing>
          <wp:inline distT="0" distB="0" distL="0" distR="0" wp14:anchorId="199BC8A0" wp14:editId="22DEFA7D">
            <wp:extent cx="4945380" cy="5097780"/>
            <wp:effectExtent l="0" t="0" r="762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F3663" w14:textId="2EB78E59" w:rsidR="00B65095" w:rsidRDefault="00C053CF" w:rsidP="002B4A57">
      <w:pPr>
        <w:keepNext/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 w:rsidRPr="0001436A">
        <w:rPr>
          <w:rFonts w:cs="Times New Roman"/>
          <w:b/>
          <w:szCs w:val="24"/>
        </w:rPr>
        <w:fldChar w:fldCharType="begin"/>
      </w:r>
      <w:r w:rsidRPr="0001436A">
        <w:rPr>
          <w:rFonts w:cs="Times New Roman"/>
          <w:b/>
          <w:szCs w:val="24"/>
        </w:rPr>
        <w:instrText xml:space="preserve"> SEQ Figure \* ARABIC </w:instrText>
      </w:r>
      <w:r w:rsidRPr="0001436A">
        <w:rPr>
          <w:rFonts w:cs="Times New Roman"/>
          <w:b/>
          <w:szCs w:val="24"/>
        </w:rPr>
        <w:fldChar w:fldCharType="separate"/>
      </w:r>
      <w:r>
        <w:rPr>
          <w:rFonts w:cs="Times New Roman"/>
          <w:b/>
          <w:noProof/>
          <w:szCs w:val="24"/>
        </w:rPr>
        <w:t>6</w:t>
      </w:r>
      <w:r w:rsidRPr="0001436A">
        <w:rPr>
          <w:rFonts w:cs="Times New Roman"/>
          <w:b/>
          <w:szCs w:val="24"/>
        </w:rPr>
        <w:fldChar w:fldCharType="end"/>
      </w:r>
      <w:r w:rsidRPr="0001436A"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b/>
          <w:szCs w:val="24"/>
        </w:rPr>
        <w:t xml:space="preserve"> </w:t>
      </w:r>
      <w:proofErr w:type="gramStart"/>
      <w:r w:rsidRPr="00C053CF">
        <w:rPr>
          <w:rFonts w:cs="Times New Roman"/>
          <w:szCs w:val="24"/>
        </w:rPr>
        <w:t>The pseudo-time sequence of evolution of glioma stem cells and oligodendrocytes, in the surgical specimens.</w:t>
      </w:r>
      <w:proofErr w:type="gramEnd"/>
    </w:p>
    <w:p w14:paraId="428F71E2" w14:textId="77777777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19F8BE3" w14:textId="060E4134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5D80D85" wp14:editId="7BC9C16C">
            <wp:extent cx="4945380" cy="5097780"/>
            <wp:effectExtent l="0" t="0" r="762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75EBA" w14:textId="4DA57BC1" w:rsidR="00B65095" w:rsidRDefault="00B65095" w:rsidP="00B65095">
      <w:pPr>
        <w:keepNext/>
        <w:rPr>
          <w:rFonts w:cs="Times New Roman"/>
          <w:szCs w:val="24"/>
        </w:rPr>
      </w:pPr>
      <w:proofErr w:type="gramStart"/>
      <w:r w:rsidRPr="0001436A">
        <w:rPr>
          <w:rFonts w:cs="Times New Roman"/>
          <w:b/>
          <w:szCs w:val="24"/>
        </w:rPr>
        <w:t xml:space="preserve">Supplementary Figure </w:t>
      </w:r>
      <w:r>
        <w:rPr>
          <w:rFonts w:cs="Times New Roman"/>
          <w:b/>
          <w:szCs w:val="24"/>
        </w:rPr>
        <w:t>7</w:t>
      </w:r>
      <w:r w:rsidRPr="0001436A">
        <w:rPr>
          <w:rFonts w:cs="Times New Roman"/>
          <w:b/>
          <w:szCs w:val="24"/>
        </w:rPr>
        <w:t>.</w:t>
      </w:r>
      <w:proofErr w:type="gramEnd"/>
      <w:r>
        <w:rPr>
          <w:rFonts w:cs="Times New Roman"/>
          <w:b/>
          <w:szCs w:val="24"/>
        </w:rPr>
        <w:t xml:space="preserve"> </w:t>
      </w:r>
      <w:r w:rsidRPr="00B65095">
        <w:rPr>
          <w:rFonts w:cs="Times New Roman"/>
          <w:szCs w:val="24"/>
        </w:rPr>
        <w:t xml:space="preserve">The sub-groups of cells in the co-culture model by </w:t>
      </w:r>
      <w:proofErr w:type="spellStart"/>
      <w:r>
        <w:rPr>
          <w:rFonts w:cs="Times New Roman"/>
          <w:szCs w:val="24"/>
        </w:rPr>
        <w:t>tSNE</w:t>
      </w:r>
      <w:proofErr w:type="spellEnd"/>
      <w:r w:rsidRPr="00B65095">
        <w:rPr>
          <w:rFonts w:cs="Times New Roman"/>
          <w:szCs w:val="24"/>
        </w:rPr>
        <w:t xml:space="preserve"> method.</w:t>
      </w:r>
    </w:p>
    <w:p w14:paraId="61A97559" w14:textId="40C6646C" w:rsidR="00B65095" w:rsidRDefault="00B65095">
      <w:pPr>
        <w:spacing w:before="0" w:after="200" w:line="276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1E0B696" w14:textId="77777777" w:rsidR="00486D2D" w:rsidRDefault="00486D2D" w:rsidP="00B65095">
      <w:pPr>
        <w:spacing w:before="0" w:after="200" w:line="276" w:lineRule="auto"/>
        <w:rPr>
          <w:rFonts w:cs="Times New Roman"/>
          <w:szCs w:val="24"/>
        </w:rPr>
      </w:pPr>
    </w:p>
    <w:p w14:paraId="70603A63" w14:textId="031A36D5" w:rsidR="00486D2D" w:rsidRPr="001549D3" w:rsidRDefault="00486D2D" w:rsidP="00486D2D">
      <w:pPr>
        <w:pStyle w:val="Heading2"/>
        <w:numPr>
          <w:ilvl w:val="0"/>
          <w:numId w:val="0"/>
        </w:numPr>
        <w:ind w:left="567" w:hanging="567"/>
      </w:pPr>
      <w:r w:rsidRPr="0001436A">
        <w:t>Supplementary</w:t>
      </w:r>
      <w:r w:rsidRPr="001549D3">
        <w:t xml:space="preserve"> </w:t>
      </w:r>
      <w:r>
        <w:t>Table</w:t>
      </w:r>
      <w:r w:rsidR="00B65095">
        <w:t xml:space="preserve"> </w:t>
      </w:r>
      <w:r w:rsidR="00D34717">
        <w:t>S</w:t>
      </w:r>
      <w:r w:rsidR="00B65095">
        <w:t>1</w:t>
      </w:r>
    </w:p>
    <w:tbl>
      <w:tblPr>
        <w:tblStyle w:val="TableGrid"/>
        <w:tblW w:w="9940" w:type="dxa"/>
        <w:tblLook w:val="04A0" w:firstRow="1" w:lastRow="0" w:firstColumn="1" w:lastColumn="0" w:noHBand="0" w:noVBand="1"/>
      </w:tblPr>
      <w:tblGrid>
        <w:gridCol w:w="1307"/>
        <w:gridCol w:w="1456"/>
        <w:gridCol w:w="1927"/>
        <w:gridCol w:w="1064"/>
        <w:gridCol w:w="1308"/>
        <w:gridCol w:w="1456"/>
        <w:gridCol w:w="1475"/>
      </w:tblGrid>
      <w:tr w:rsidR="008248B1" w:rsidRPr="008248B1" w14:paraId="28B82E2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F66ED5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PC_ 1</w:t>
            </w:r>
          </w:p>
        </w:tc>
        <w:tc>
          <w:tcPr>
            <w:tcW w:w="1480" w:type="dxa"/>
            <w:noWrap/>
            <w:hideMark/>
          </w:tcPr>
          <w:p w14:paraId="7AAB1B5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orrelation</w:t>
            </w:r>
          </w:p>
        </w:tc>
        <w:tc>
          <w:tcPr>
            <w:tcW w:w="1960" w:type="dxa"/>
            <w:noWrap/>
            <w:hideMark/>
          </w:tcPr>
          <w:p w14:paraId="1145779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ell Type</w:t>
            </w:r>
          </w:p>
        </w:tc>
        <w:tc>
          <w:tcPr>
            <w:tcW w:w="1080" w:type="dxa"/>
            <w:noWrap/>
            <w:hideMark/>
          </w:tcPr>
          <w:p w14:paraId="31095CF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F40D87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PC_ 2</w:t>
            </w:r>
          </w:p>
        </w:tc>
        <w:tc>
          <w:tcPr>
            <w:tcW w:w="1480" w:type="dxa"/>
            <w:noWrap/>
            <w:hideMark/>
          </w:tcPr>
          <w:p w14:paraId="05BCE1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orrelation</w:t>
            </w:r>
          </w:p>
        </w:tc>
        <w:tc>
          <w:tcPr>
            <w:tcW w:w="1500" w:type="dxa"/>
            <w:noWrap/>
            <w:hideMark/>
          </w:tcPr>
          <w:p w14:paraId="3A13E80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ell Type</w:t>
            </w:r>
          </w:p>
        </w:tc>
      </w:tr>
      <w:tr w:rsidR="008248B1" w:rsidRPr="008248B1" w14:paraId="521A23C8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CCE719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G</w:t>
            </w:r>
          </w:p>
        </w:tc>
        <w:tc>
          <w:tcPr>
            <w:tcW w:w="1480" w:type="dxa"/>
            <w:noWrap/>
            <w:hideMark/>
          </w:tcPr>
          <w:p w14:paraId="56E7AFC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114E3E0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01AF68B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15209B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GALS3</w:t>
            </w:r>
          </w:p>
        </w:tc>
        <w:tc>
          <w:tcPr>
            <w:tcW w:w="1480" w:type="dxa"/>
            <w:noWrap/>
            <w:hideMark/>
          </w:tcPr>
          <w:p w14:paraId="034B1F9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74072B6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F9290E7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FDB942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RMN</w:t>
            </w:r>
          </w:p>
        </w:tc>
        <w:tc>
          <w:tcPr>
            <w:tcW w:w="1480" w:type="dxa"/>
            <w:noWrap/>
            <w:hideMark/>
          </w:tcPr>
          <w:p w14:paraId="35CECC7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5986011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04E39FE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B791EC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100A10</w:t>
            </w:r>
          </w:p>
        </w:tc>
        <w:tc>
          <w:tcPr>
            <w:tcW w:w="1480" w:type="dxa"/>
            <w:noWrap/>
            <w:hideMark/>
          </w:tcPr>
          <w:p w14:paraId="609EA04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40783B9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057C36F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4CDDC9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PP1R14A</w:t>
            </w:r>
          </w:p>
        </w:tc>
        <w:tc>
          <w:tcPr>
            <w:tcW w:w="1480" w:type="dxa"/>
            <w:noWrap/>
            <w:hideMark/>
          </w:tcPr>
          <w:p w14:paraId="38944B3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C159BC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5406CAC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39D52A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HI3L1</w:t>
            </w:r>
          </w:p>
        </w:tc>
        <w:tc>
          <w:tcPr>
            <w:tcW w:w="1480" w:type="dxa"/>
            <w:noWrap/>
            <w:hideMark/>
          </w:tcPr>
          <w:p w14:paraId="6579039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6E8BD52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460CC83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954A16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F</w:t>
            </w:r>
          </w:p>
        </w:tc>
        <w:tc>
          <w:tcPr>
            <w:tcW w:w="1480" w:type="dxa"/>
            <w:noWrap/>
            <w:hideMark/>
          </w:tcPr>
          <w:p w14:paraId="0EBFDA5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7126DAE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7AA866F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9841C6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FEMP1</w:t>
            </w:r>
          </w:p>
        </w:tc>
        <w:tc>
          <w:tcPr>
            <w:tcW w:w="1480" w:type="dxa"/>
            <w:noWrap/>
            <w:hideMark/>
          </w:tcPr>
          <w:p w14:paraId="4C4183B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865D79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26BEC02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369082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144</w:t>
            </w:r>
          </w:p>
        </w:tc>
        <w:tc>
          <w:tcPr>
            <w:tcW w:w="1480" w:type="dxa"/>
            <w:noWrap/>
            <w:hideMark/>
          </w:tcPr>
          <w:p w14:paraId="1F6B49F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720060D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38F099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16FD3C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EBP1</w:t>
            </w:r>
          </w:p>
        </w:tc>
        <w:tc>
          <w:tcPr>
            <w:tcW w:w="1480" w:type="dxa"/>
            <w:noWrap/>
            <w:hideMark/>
          </w:tcPr>
          <w:p w14:paraId="6A1C3EA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589D547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950580E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EDEB7B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PP2</w:t>
            </w:r>
          </w:p>
        </w:tc>
        <w:tc>
          <w:tcPr>
            <w:tcW w:w="1480" w:type="dxa"/>
            <w:noWrap/>
            <w:hideMark/>
          </w:tcPr>
          <w:p w14:paraId="4139D02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1F238C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2478623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95C957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FAP</w:t>
            </w:r>
          </w:p>
        </w:tc>
        <w:tc>
          <w:tcPr>
            <w:tcW w:w="1480" w:type="dxa"/>
            <w:noWrap/>
            <w:hideMark/>
          </w:tcPr>
          <w:p w14:paraId="2FE007D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4099DA1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10D16AC7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A4EF7A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BP</w:t>
            </w:r>
          </w:p>
        </w:tc>
        <w:tc>
          <w:tcPr>
            <w:tcW w:w="1480" w:type="dxa"/>
            <w:noWrap/>
            <w:hideMark/>
          </w:tcPr>
          <w:p w14:paraId="528001C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13D14B5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5F453CB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E3679E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LU</w:t>
            </w:r>
          </w:p>
        </w:tc>
        <w:tc>
          <w:tcPr>
            <w:tcW w:w="1480" w:type="dxa"/>
            <w:noWrap/>
            <w:hideMark/>
          </w:tcPr>
          <w:p w14:paraId="0AEFEC8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315123A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733EE357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CFA151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RNS1</w:t>
            </w:r>
          </w:p>
        </w:tc>
        <w:tc>
          <w:tcPr>
            <w:tcW w:w="1480" w:type="dxa"/>
            <w:noWrap/>
            <w:hideMark/>
          </w:tcPr>
          <w:p w14:paraId="31088B3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FD1B8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B900E8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008AA93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FITM3</w:t>
            </w:r>
          </w:p>
        </w:tc>
        <w:tc>
          <w:tcPr>
            <w:tcW w:w="1480" w:type="dxa"/>
            <w:noWrap/>
            <w:hideMark/>
          </w:tcPr>
          <w:p w14:paraId="628A57B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705475F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7FFC7D1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EA4739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OBP</w:t>
            </w:r>
          </w:p>
        </w:tc>
        <w:tc>
          <w:tcPr>
            <w:tcW w:w="1480" w:type="dxa"/>
            <w:noWrap/>
            <w:hideMark/>
          </w:tcPr>
          <w:p w14:paraId="15F46DB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5D21958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6C71BDD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28CFFF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4</w:t>
            </w:r>
          </w:p>
        </w:tc>
        <w:tc>
          <w:tcPr>
            <w:tcW w:w="1480" w:type="dxa"/>
            <w:noWrap/>
            <w:hideMark/>
          </w:tcPr>
          <w:p w14:paraId="5644107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C38F43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cell</w:t>
            </w:r>
          </w:p>
        </w:tc>
      </w:tr>
      <w:tr w:rsidR="008248B1" w:rsidRPr="008248B1" w14:paraId="72A82A4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4571F1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L</w:t>
            </w:r>
          </w:p>
        </w:tc>
        <w:tc>
          <w:tcPr>
            <w:tcW w:w="1480" w:type="dxa"/>
            <w:noWrap/>
            <w:hideMark/>
          </w:tcPr>
          <w:p w14:paraId="6D5173E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8D7382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23914F9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18A7022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1X</w:t>
            </w:r>
          </w:p>
        </w:tc>
        <w:tc>
          <w:tcPr>
            <w:tcW w:w="1480" w:type="dxa"/>
            <w:noWrap/>
            <w:hideMark/>
          </w:tcPr>
          <w:p w14:paraId="5A0AC27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69D3852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6A40370D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86A71A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GDS</w:t>
            </w:r>
          </w:p>
        </w:tc>
        <w:tc>
          <w:tcPr>
            <w:tcW w:w="1480" w:type="dxa"/>
            <w:noWrap/>
            <w:hideMark/>
          </w:tcPr>
          <w:p w14:paraId="6696224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8AEC4A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3BA3A7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A61C93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JA1</w:t>
            </w:r>
          </w:p>
        </w:tc>
        <w:tc>
          <w:tcPr>
            <w:tcW w:w="1480" w:type="dxa"/>
            <w:noWrap/>
            <w:hideMark/>
          </w:tcPr>
          <w:p w14:paraId="0471F31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228884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39B9D08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C8CDF9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OG</w:t>
            </w:r>
          </w:p>
        </w:tc>
        <w:tc>
          <w:tcPr>
            <w:tcW w:w="1480" w:type="dxa"/>
            <w:noWrap/>
            <w:hideMark/>
          </w:tcPr>
          <w:p w14:paraId="036B677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4A6D53D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F36328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D3C38B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QP4</w:t>
            </w:r>
          </w:p>
        </w:tc>
        <w:tc>
          <w:tcPr>
            <w:tcW w:w="1480" w:type="dxa"/>
            <w:noWrap/>
            <w:hideMark/>
          </w:tcPr>
          <w:p w14:paraId="4A585A4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3A8C76E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0DD45EE5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881EB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OCK3</w:t>
            </w:r>
          </w:p>
        </w:tc>
        <w:tc>
          <w:tcPr>
            <w:tcW w:w="1480" w:type="dxa"/>
            <w:noWrap/>
            <w:hideMark/>
          </w:tcPr>
          <w:p w14:paraId="1B24AA9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8B16FD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  <w:tc>
          <w:tcPr>
            <w:tcW w:w="1080" w:type="dxa"/>
            <w:noWrap/>
            <w:hideMark/>
          </w:tcPr>
          <w:p w14:paraId="7A1D920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B7721F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MPT</w:t>
            </w:r>
          </w:p>
        </w:tc>
        <w:tc>
          <w:tcPr>
            <w:tcW w:w="1480" w:type="dxa"/>
            <w:noWrap/>
            <w:hideMark/>
          </w:tcPr>
          <w:p w14:paraId="045E759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36D1130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CE59488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7493F2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NDP1</w:t>
            </w:r>
          </w:p>
        </w:tc>
        <w:tc>
          <w:tcPr>
            <w:tcW w:w="1480" w:type="dxa"/>
            <w:noWrap/>
            <w:hideMark/>
          </w:tcPr>
          <w:p w14:paraId="4007707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7873384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7743304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7A09D1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1R</w:t>
            </w:r>
          </w:p>
        </w:tc>
        <w:tc>
          <w:tcPr>
            <w:tcW w:w="1480" w:type="dxa"/>
            <w:noWrap/>
            <w:hideMark/>
          </w:tcPr>
          <w:p w14:paraId="17B842B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12E456E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29E1AB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E80185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PN3</w:t>
            </w:r>
          </w:p>
        </w:tc>
        <w:tc>
          <w:tcPr>
            <w:tcW w:w="1480" w:type="dxa"/>
            <w:noWrap/>
            <w:hideMark/>
          </w:tcPr>
          <w:p w14:paraId="4332DA3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10EB09C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23E343A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0A648A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GFBP5</w:t>
            </w:r>
          </w:p>
        </w:tc>
        <w:tc>
          <w:tcPr>
            <w:tcW w:w="1480" w:type="dxa"/>
            <w:noWrap/>
            <w:hideMark/>
          </w:tcPr>
          <w:p w14:paraId="663D643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5C39708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8248B1" w:rsidRPr="008248B1" w14:paraId="5A80776E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673E97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P1</w:t>
            </w:r>
          </w:p>
        </w:tc>
        <w:tc>
          <w:tcPr>
            <w:tcW w:w="1480" w:type="dxa"/>
            <w:noWrap/>
            <w:hideMark/>
          </w:tcPr>
          <w:p w14:paraId="47D09E9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962278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35936A3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35EA9B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1S</w:t>
            </w:r>
          </w:p>
        </w:tc>
        <w:tc>
          <w:tcPr>
            <w:tcW w:w="1480" w:type="dxa"/>
            <w:noWrap/>
            <w:hideMark/>
          </w:tcPr>
          <w:p w14:paraId="11A1438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72A90DB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33ECA62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D728F4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LK6</w:t>
            </w:r>
          </w:p>
        </w:tc>
        <w:tc>
          <w:tcPr>
            <w:tcW w:w="1480" w:type="dxa"/>
            <w:noWrap/>
            <w:hideMark/>
          </w:tcPr>
          <w:p w14:paraId="7EF05CB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622510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4D8AF3A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6B10D8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MP1</w:t>
            </w:r>
          </w:p>
        </w:tc>
        <w:tc>
          <w:tcPr>
            <w:tcW w:w="1480" w:type="dxa"/>
            <w:noWrap/>
            <w:hideMark/>
          </w:tcPr>
          <w:p w14:paraId="3161BE8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DD8096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5360243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8AE1C4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125</w:t>
            </w:r>
          </w:p>
        </w:tc>
        <w:tc>
          <w:tcPr>
            <w:tcW w:w="1480" w:type="dxa"/>
            <w:noWrap/>
            <w:hideMark/>
          </w:tcPr>
          <w:p w14:paraId="6A80876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5FD7FEB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7C53B36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21773F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100A6</w:t>
            </w:r>
          </w:p>
        </w:tc>
        <w:tc>
          <w:tcPr>
            <w:tcW w:w="1480" w:type="dxa"/>
            <w:noWrap/>
            <w:hideMark/>
          </w:tcPr>
          <w:p w14:paraId="48C82E2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42A0930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0A5472A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401821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NASE1</w:t>
            </w:r>
          </w:p>
        </w:tc>
        <w:tc>
          <w:tcPr>
            <w:tcW w:w="1480" w:type="dxa"/>
            <w:noWrap/>
            <w:hideMark/>
          </w:tcPr>
          <w:p w14:paraId="68E82CE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E0E97F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0E9C67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36F78E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4A4</w:t>
            </w:r>
          </w:p>
        </w:tc>
        <w:tc>
          <w:tcPr>
            <w:tcW w:w="1480" w:type="dxa"/>
            <w:noWrap/>
            <w:hideMark/>
          </w:tcPr>
          <w:p w14:paraId="067D2BA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B016C5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2D7BD180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FA7EF6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DIL3</w:t>
            </w:r>
          </w:p>
        </w:tc>
        <w:tc>
          <w:tcPr>
            <w:tcW w:w="1480" w:type="dxa"/>
            <w:noWrap/>
            <w:hideMark/>
          </w:tcPr>
          <w:p w14:paraId="189771F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04FB27C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323104F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1D980FC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VEGFA</w:t>
            </w:r>
          </w:p>
        </w:tc>
        <w:tc>
          <w:tcPr>
            <w:tcW w:w="1480" w:type="dxa"/>
            <w:noWrap/>
            <w:hideMark/>
          </w:tcPr>
          <w:p w14:paraId="6DA2514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714368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04E6BB6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220DEC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SPA2</w:t>
            </w:r>
          </w:p>
        </w:tc>
        <w:tc>
          <w:tcPr>
            <w:tcW w:w="1480" w:type="dxa"/>
            <w:noWrap/>
            <w:hideMark/>
          </w:tcPr>
          <w:p w14:paraId="420FA33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CF4E81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A78C84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6A7DA1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L6A1</w:t>
            </w:r>
          </w:p>
        </w:tc>
        <w:tc>
          <w:tcPr>
            <w:tcW w:w="1480" w:type="dxa"/>
            <w:noWrap/>
            <w:hideMark/>
          </w:tcPr>
          <w:p w14:paraId="00670BE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0C3FC14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8248B1" w:rsidRPr="008248B1" w14:paraId="0B29CE26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2AF406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VI2A</w:t>
            </w:r>
          </w:p>
        </w:tc>
        <w:tc>
          <w:tcPr>
            <w:tcW w:w="1480" w:type="dxa"/>
            <w:noWrap/>
            <w:hideMark/>
          </w:tcPr>
          <w:p w14:paraId="3845DD7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6B4E572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3772581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8AA845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DH10</w:t>
            </w:r>
          </w:p>
        </w:tc>
        <w:tc>
          <w:tcPr>
            <w:tcW w:w="1480" w:type="dxa"/>
            <w:noWrap/>
            <w:hideMark/>
          </w:tcPr>
          <w:p w14:paraId="00A3952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1E9D148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76CC9D5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5DD648E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PLP1</w:t>
            </w:r>
          </w:p>
        </w:tc>
        <w:tc>
          <w:tcPr>
            <w:tcW w:w="1480" w:type="dxa"/>
            <w:noWrap/>
            <w:hideMark/>
          </w:tcPr>
          <w:p w14:paraId="00B6C35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7E71538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C9E10D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6FA349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100A11</w:t>
            </w:r>
          </w:p>
        </w:tc>
        <w:tc>
          <w:tcPr>
            <w:tcW w:w="1480" w:type="dxa"/>
            <w:noWrap/>
            <w:hideMark/>
          </w:tcPr>
          <w:p w14:paraId="37C18A0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16D93FA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8248B1" w:rsidRPr="008248B1" w14:paraId="0A6B2A63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387BF2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POD</w:t>
            </w:r>
          </w:p>
        </w:tc>
        <w:tc>
          <w:tcPr>
            <w:tcW w:w="1480" w:type="dxa"/>
            <w:noWrap/>
            <w:hideMark/>
          </w:tcPr>
          <w:p w14:paraId="59BC2B2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2D0730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31D990B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02906BC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3</w:t>
            </w:r>
          </w:p>
        </w:tc>
        <w:tc>
          <w:tcPr>
            <w:tcW w:w="1480" w:type="dxa"/>
            <w:noWrap/>
            <w:hideMark/>
          </w:tcPr>
          <w:p w14:paraId="79849CB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6F7C30D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0E9E441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C45CFF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IP4K2A</w:t>
            </w:r>
          </w:p>
        </w:tc>
        <w:tc>
          <w:tcPr>
            <w:tcW w:w="1480" w:type="dxa"/>
            <w:noWrap/>
            <w:hideMark/>
          </w:tcPr>
          <w:p w14:paraId="2D46F7F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16A3870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A8048F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67C57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GFBP7</w:t>
            </w:r>
          </w:p>
        </w:tc>
        <w:tc>
          <w:tcPr>
            <w:tcW w:w="1480" w:type="dxa"/>
            <w:noWrap/>
            <w:hideMark/>
          </w:tcPr>
          <w:p w14:paraId="2B25F70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6A81BF8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5CA5F0A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8A5EA5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31A2</w:t>
            </w:r>
          </w:p>
        </w:tc>
        <w:tc>
          <w:tcPr>
            <w:tcW w:w="1480" w:type="dxa"/>
            <w:noWrap/>
            <w:hideMark/>
          </w:tcPr>
          <w:p w14:paraId="401CAF6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2780DB8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5739CB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0F50194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RPINA3</w:t>
            </w:r>
          </w:p>
        </w:tc>
        <w:tc>
          <w:tcPr>
            <w:tcW w:w="1480" w:type="dxa"/>
            <w:noWrap/>
            <w:hideMark/>
          </w:tcPr>
          <w:p w14:paraId="0EE6C23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45B5706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70F2FC2E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50D998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4A</w:t>
            </w:r>
          </w:p>
        </w:tc>
        <w:tc>
          <w:tcPr>
            <w:tcW w:w="1480" w:type="dxa"/>
            <w:noWrap/>
            <w:hideMark/>
          </w:tcPr>
          <w:p w14:paraId="55C76A4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5E44A29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0A1D9C2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CFC20D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PAS1</w:t>
            </w:r>
          </w:p>
        </w:tc>
        <w:tc>
          <w:tcPr>
            <w:tcW w:w="1480" w:type="dxa"/>
            <w:noWrap/>
            <w:hideMark/>
          </w:tcPr>
          <w:p w14:paraId="5F85ADE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266E4FA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01195F4C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4C15F3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YRF</w:t>
            </w:r>
          </w:p>
        </w:tc>
        <w:tc>
          <w:tcPr>
            <w:tcW w:w="1480" w:type="dxa"/>
            <w:noWrap/>
            <w:hideMark/>
          </w:tcPr>
          <w:p w14:paraId="796F314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39C2384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6AF5BA5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FFB289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RPING</w:t>
            </w: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1</w:t>
            </w:r>
          </w:p>
        </w:tc>
        <w:tc>
          <w:tcPr>
            <w:tcW w:w="1480" w:type="dxa"/>
            <w:noWrap/>
            <w:hideMark/>
          </w:tcPr>
          <w:p w14:paraId="1151530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Positive</w:t>
            </w:r>
          </w:p>
        </w:tc>
        <w:tc>
          <w:tcPr>
            <w:tcW w:w="1500" w:type="dxa"/>
            <w:noWrap/>
            <w:hideMark/>
          </w:tcPr>
          <w:p w14:paraId="77EAADC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AC83460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5699C7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UGT8</w:t>
            </w:r>
          </w:p>
        </w:tc>
        <w:tc>
          <w:tcPr>
            <w:tcW w:w="1480" w:type="dxa"/>
            <w:noWrap/>
            <w:hideMark/>
          </w:tcPr>
          <w:p w14:paraId="7FA50B8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79B80E1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250240E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27FE98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D2</w:t>
            </w:r>
          </w:p>
        </w:tc>
        <w:tc>
          <w:tcPr>
            <w:tcW w:w="1480" w:type="dxa"/>
            <w:noWrap/>
            <w:hideMark/>
          </w:tcPr>
          <w:p w14:paraId="602FC30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235ABB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099FCE0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D8E2A9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NP</w:t>
            </w:r>
          </w:p>
        </w:tc>
        <w:tc>
          <w:tcPr>
            <w:tcW w:w="1480" w:type="dxa"/>
            <w:noWrap/>
            <w:hideMark/>
          </w:tcPr>
          <w:p w14:paraId="72054D2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960" w:type="dxa"/>
            <w:noWrap/>
            <w:hideMark/>
          </w:tcPr>
          <w:p w14:paraId="506DD0F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1FF79BF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927C1C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TP1B2</w:t>
            </w:r>
          </w:p>
        </w:tc>
        <w:tc>
          <w:tcPr>
            <w:tcW w:w="1480" w:type="dxa"/>
            <w:noWrap/>
            <w:hideMark/>
          </w:tcPr>
          <w:p w14:paraId="0540CD3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itive</w:t>
            </w:r>
          </w:p>
        </w:tc>
        <w:tc>
          <w:tcPr>
            <w:tcW w:w="1500" w:type="dxa"/>
            <w:noWrap/>
            <w:hideMark/>
          </w:tcPr>
          <w:p w14:paraId="220DE1E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8248B1" w:rsidRPr="008248B1" w14:paraId="043EF59D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52AFD97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C61G</w:t>
            </w:r>
          </w:p>
        </w:tc>
        <w:tc>
          <w:tcPr>
            <w:tcW w:w="1480" w:type="dxa"/>
            <w:noWrap/>
            <w:hideMark/>
          </w:tcPr>
          <w:p w14:paraId="3F361B1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9BA4D6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B38083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F9EF3E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OP2A</w:t>
            </w:r>
          </w:p>
        </w:tc>
        <w:tc>
          <w:tcPr>
            <w:tcW w:w="1480" w:type="dxa"/>
            <w:noWrap/>
            <w:hideMark/>
          </w:tcPr>
          <w:p w14:paraId="1FFEBB6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0A6949C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4E05B955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E61379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ST3</w:t>
            </w:r>
          </w:p>
        </w:tc>
        <w:tc>
          <w:tcPr>
            <w:tcW w:w="1480" w:type="dxa"/>
            <w:noWrap/>
            <w:hideMark/>
          </w:tcPr>
          <w:p w14:paraId="729F68F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88B7B9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  <w:tc>
          <w:tcPr>
            <w:tcW w:w="1080" w:type="dxa"/>
            <w:noWrap/>
            <w:hideMark/>
          </w:tcPr>
          <w:p w14:paraId="4A10326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A6B8E1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M64A</w:t>
            </w:r>
          </w:p>
        </w:tc>
        <w:tc>
          <w:tcPr>
            <w:tcW w:w="1480" w:type="dxa"/>
            <w:noWrap/>
            <w:hideMark/>
          </w:tcPr>
          <w:p w14:paraId="3B37B47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3123EF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8F2B88A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CA3CF8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BP7</w:t>
            </w:r>
          </w:p>
        </w:tc>
        <w:tc>
          <w:tcPr>
            <w:tcW w:w="1480" w:type="dxa"/>
            <w:noWrap/>
            <w:hideMark/>
          </w:tcPr>
          <w:p w14:paraId="435DBCE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E2570C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7D63F08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E0F8FC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PM</w:t>
            </w:r>
          </w:p>
        </w:tc>
        <w:tc>
          <w:tcPr>
            <w:tcW w:w="1480" w:type="dxa"/>
            <w:noWrap/>
            <w:hideMark/>
          </w:tcPr>
          <w:p w14:paraId="360CE28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275AFEE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6A3B10F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29E7C4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IMP1</w:t>
            </w:r>
          </w:p>
        </w:tc>
        <w:tc>
          <w:tcPr>
            <w:tcW w:w="1480" w:type="dxa"/>
            <w:noWrap/>
            <w:hideMark/>
          </w:tcPr>
          <w:p w14:paraId="5513343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5CC8170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329101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95BD97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USAP1</w:t>
            </w:r>
          </w:p>
        </w:tc>
        <w:tc>
          <w:tcPr>
            <w:tcW w:w="1480" w:type="dxa"/>
            <w:noWrap/>
            <w:hideMark/>
          </w:tcPr>
          <w:p w14:paraId="33B2752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04588F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49491F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0CC840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DHA</w:t>
            </w:r>
          </w:p>
        </w:tc>
        <w:tc>
          <w:tcPr>
            <w:tcW w:w="1480" w:type="dxa"/>
            <w:noWrap/>
            <w:hideMark/>
          </w:tcPr>
          <w:p w14:paraId="30F2233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543DB59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E6B6B8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A09949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UBE2C</w:t>
            </w:r>
          </w:p>
        </w:tc>
        <w:tc>
          <w:tcPr>
            <w:tcW w:w="1480" w:type="dxa"/>
            <w:noWrap/>
            <w:hideMark/>
          </w:tcPr>
          <w:p w14:paraId="3C96C15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7E8522C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453FF7B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2AFE6C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GFBP2</w:t>
            </w:r>
          </w:p>
        </w:tc>
        <w:tc>
          <w:tcPr>
            <w:tcW w:w="1480" w:type="dxa"/>
            <w:noWrap/>
            <w:hideMark/>
          </w:tcPr>
          <w:p w14:paraId="11352F6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4068EE8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493253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C07214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C1</w:t>
            </w:r>
          </w:p>
        </w:tc>
        <w:tc>
          <w:tcPr>
            <w:tcW w:w="1480" w:type="dxa"/>
            <w:noWrap/>
            <w:hideMark/>
          </w:tcPr>
          <w:p w14:paraId="689424B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6505ED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D11933D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57CD83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KS2</w:t>
            </w:r>
          </w:p>
        </w:tc>
        <w:tc>
          <w:tcPr>
            <w:tcW w:w="1480" w:type="dxa"/>
            <w:noWrap/>
            <w:hideMark/>
          </w:tcPr>
          <w:p w14:paraId="617EA6B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52CEAF4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E27B0E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3BA73E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KAP2L</w:t>
            </w:r>
          </w:p>
        </w:tc>
        <w:tc>
          <w:tcPr>
            <w:tcW w:w="1480" w:type="dxa"/>
            <w:noWrap/>
            <w:hideMark/>
          </w:tcPr>
          <w:p w14:paraId="12FCFA3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0E17407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DBD0DC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64A5BD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S</w:t>
            </w:r>
          </w:p>
        </w:tc>
        <w:tc>
          <w:tcPr>
            <w:tcW w:w="1480" w:type="dxa"/>
            <w:noWrap/>
            <w:hideMark/>
          </w:tcPr>
          <w:p w14:paraId="3DB2D27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040633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12AFBD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90D20A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IRC5</w:t>
            </w:r>
          </w:p>
        </w:tc>
        <w:tc>
          <w:tcPr>
            <w:tcW w:w="1480" w:type="dxa"/>
            <w:noWrap/>
            <w:hideMark/>
          </w:tcPr>
          <w:p w14:paraId="47AB936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C43526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7A809C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8C6C61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SPB1</w:t>
            </w:r>
          </w:p>
        </w:tc>
        <w:tc>
          <w:tcPr>
            <w:tcW w:w="1480" w:type="dxa"/>
            <w:noWrap/>
            <w:hideMark/>
          </w:tcPr>
          <w:p w14:paraId="3CAA33A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88D4D1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FD32BA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33E2CF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KI67</w:t>
            </w:r>
          </w:p>
        </w:tc>
        <w:tc>
          <w:tcPr>
            <w:tcW w:w="1480" w:type="dxa"/>
            <w:noWrap/>
            <w:hideMark/>
          </w:tcPr>
          <w:p w14:paraId="734EBE6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2EEBD06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3661644A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48B7D1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ENPF</w:t>
            </w:r>
          </w:p>
        </w:tc>
        <w:tc>
          <w:tcPr>
            <w:tcW w:w="1480" w:type="dxa"/>
            <w:noWrap/>
            <w:hideMark/>
          </w:tcPr>
          <w:p w14:paraId="2649DF5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B0A420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5393170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CE81CC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URKB</w:t>
            </w:r>
          </w:p>
        </w:tc>
        <w:tc>
          <w:tcPr>
            <w:tcW w:w="1480" w:type="dxa"/>
            <w:noWrap/>
            <w:hideMark/>
          </w:tcPr>
          <w:p w14:paraId="7FA4A39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A255CA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135D4326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515145F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TG1</w:t>
            </w:r>
          </w:p>
        </w:tc>
        <w:tc>
          <w:tcPr>
            <w:tcW w:w="1480" w:type="dxa"/>
            <w:noWrap/>
            <w:hideMark/>
          </w:tcPr>
          <w:p w14:paraId="35F71CA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4141F4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73006EA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2A2260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PX2</w:t>
            </w:r>
          </w:p>
        </w:tc>
        <w:tc>
          <w:tcPr>
            <w:tcW w:w="1480" w:type="dxa"/>
            <w:noWrap/>
            <w:hideMark/>
          </w:tcPr>
          <w:p w14:paraId="5198E1A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7116D10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15D94BE6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BE5C15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USAP1</w:t>
            </w:r>
          </w:p>
        </w:tc>
        <w:tc>
          <w:tcPr>
            <w:tcW w:w="1480" w:type="dxa"/>
            <w:noWrap/>
            <w:hideMark/>
          </w:tcPr>
          <w:p w14:paraId="38385F0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5A2AA1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2C65368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1EA065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BK</w:t>
            </w:r>
          </w:p>
        </w:tc>
        <w:tc>
          <w:tcPr>
            <w:tcW w:w="1480" w:type="dxa"/>
            <w:noWrap/>
            <w:hideMark/>
          </w:tcPr>
          <w:p w14:paraId="4A0289B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5E69A48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4CA8AF7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C41784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OP2A</w:t>
            </w:r>
          </w:p>
        </w:tc>
        <w:tc>
          <w:tcPr>
            <w:tcW w:w="1480" w:type="dxa"/>
            <w:noWrap/>
            <w:hideMark/>
          </w:tcPr>
          <w:p w14:paraId="06AFAE0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CB34C6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2586144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3C4EF5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JURP</w:t>
            </w:r>
          </w:p>
        </w:tc>
        <w:tc>
          <w:tcPr>
            <w:tcW w:w="1480" w:type="dxa"/>
            <w:noWrap/>
            <w:hideMark/>
          </w:tcPr>
          <w:p w14:paraId="551EA6A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3EB806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7666597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E5FC10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2A</w:t>
            </w:r>
          </w:p>
        </w:tc>
        <w:tc>
          <w:tcPr>
            <w:tcW w:w="1480" w:type="dxa"/>
            <w:noWrap/>
            <w:hideMark/>
          </w:tcPr>
          <w:p w14:paraId="3A7D9CE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FF96F4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  <w:tc>
          <w:tcPr>
            <w:tcW w:w="1080" w:type="dxa"/>
            <w:noWrap/>
            <w:hideMark/>
          </w:tcPr>
          <w:p w14:paraId="1F2F18C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CD6CC2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IF2C</w:t>
            </w:r>
          </w:p>
        </w:tc>
        <w:tc>
          <w:tcPr>
            <w:tcW w:w="1480" w:type="dxa"/>
            <w:noWrap/>
            <w:hideMark/>
          </w:tcPr>
          <w:p w14:paraId="07620A8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573A65F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1EF6A9D6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F82446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GB2</w:t>
            </w:r>
          </w:p>
        </w:tc>
        <w:tc>
          <w:tcPr>
            <w:tcW w:w="1480" w:type="dxa"/>
            <w:noWrap/>
            <w:hideMark/>
          </w:tcPr>
          <w:p w14:paraId="5387031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D8ED48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  <w:tc>
          <w:tcPr>
            <w:tcW w:w="1080" w:type="dxa"/>
            <w:noWrap/>
            <w:hideMark/>
          </w:tcPr>
          <w:p w14:paraId="6B7D632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4522DC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UF2</w:t>
            </w:r>
          </w:p>
        </w:tc>
        <w:tc>
          <w:tcPr>
            <w:tcW w:w="1480" w:type="dxa"/>
            <w:noWrap/>
            <w:hideMark/>
          </w:tcPr>
          <w:p w14:paraId="1FB31E4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359E8F9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0EAC0C0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7DE296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IRC5</w:t>
            </w:r>
          </w:p>
        </w:tc>
        <w:tc>
          <w:tcPr>
            <w:tcW w:w="1480" w:type="dxa"/>
            <w:noWrap/>
            <w:hideMark/>
          </w:tcPr>
          <w:p w14:paraId="20E6D97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53307E1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6633C5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80E774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ENPF</w:t>
            </w:r>
          </w:p>
        </w:tc>
        <w:tc>
          <w:tcPr>
            <w:tcW w:w="1480" w:type="dxa"/>
            <w:noWrap/>
            <w:hideMark/>
          </w:tcPr>
          <w:p w14:paraId="4E019B1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2EA73D6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46B2906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8F1720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BK</w:t>
            </w:r>
          </w:p>
        </w:tc>
        <w:tc>
          <w:tcPr>
            <w:tcW w:w="1480" w:type="dxa"/>
            <w:noWrap/>
            <w:hideMark/>
          </w:tcPr>
          <w:p w14:paraId="51B015B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B3DD68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3E5C236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FC80EE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ACC3</w:t>
            </w:r>
          </w:p>
        </w:tc>
        <w:tc>
          <w:tcPr>
            <w:tcW w:w="1480" w:type="dxa"/>
            <w:noWrap/>
            <w:hideMark/>
          </w:tcPr>
          <w:p w14:paraId="68F0628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90087E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0AAC490F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E119F2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NAS</w:t>
            </w:r>
          </w:p>
        </w:tc>
        <w:tc>
          <w:tcPr>
            <w:tcW w:w="1480" w:type="dxa"/>
            <w:noWrap/>
            <w:hideMark/>
          </w:tcPr>
          <w:p w14:paraId="75144C9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26CA8B5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434FECF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C424BD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ENPE</w:t>
            </w:r>
          </w:p>
        </w:tc>
        <w:tc>
          <w:tcPr>
            <w:tcW w:w="1480" w:type="dxa"/>
            <w:noWrap/>
            <w:hideMark/>
          </w:tcPr>
          <w:p w14:paraId="46656DD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3C32F9F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6C1E1EB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E7B6D2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2AFZ</w:t>
            </w:r>
          </w:p>
        </w:tc>
        <w:tc>
          <w:tcPr>
            <w:tcW w:w="1480" w:type="dxa"/>
            <w:noWrap/>
            <w:hideMark/>
          </w:tcPr>
          <w:p w14:paraId="3016A36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F871EB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2DB19E0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12086D0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UBE2T</w:t>
            </w:r>
          </w:p>
        </w:tc>
        <w:tc>
          <w:tcPr>
            <w:tcW w:w="1480" w:type="dxa"/>
            <w:noWrap/>
            <w:hideMark/>
          </w:tcPr>
          <w:p w14:paraId="684C64E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55C7382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051281D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6704E59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M64A</w:t>
            </w:r>
          </w:p>
        </w:tc>
        <w:tc>
          <w:tcPr>
            <w:tcW w:w="1480" w:type="dxa"/>
            <w:noWrap/>
            <w:hideMark/>
          </w:tcPr>
          <w:p w14:paraId="41E896F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2F3612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DE331E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FFEDDE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NB2</w:t>
            </w:r>
          </w:p>
        </w:tc>
        <w:tc>
          <w:tcPr>
            <w:tcW w:w="1480" w:type="dxa"/>
            <w:noWrap/>
            <w:hideMark/>
          </w:tcPr>
          <w:p w14:paraId="5F940FC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4E2F3BB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7E014DE2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320C154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MS</w:t>
            </w:r>
          </w:p>
        </w:tc>
        <w:tc>
          <w:tcPr>
            <w:tcW w:w="1480" w:type="dxa"/>
            <w:noWrap/>
            <w:hideMark/>
          </w:tcPr>
          <w:p w14:paraId="149A496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DFD9AE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052C5E2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12247D3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D2L1</w:t>
            </w:r>
          </w:p>
        </w:tc>
        <w:tc>
          <w:tcPr>
            <w:tcW w:w="1480" w:type="dxa"/>
            <w:noWrap/>
            <w:hideMark/>
          </w:tcPr>
          <w:p w14:paraId="1CE3B32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65C4CF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601F2577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315D31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C1</w:t>
            </w:r>
          </w:p>
        </w:tc>
        <w:tc>
          <w:tcPr>
            <w:tcW w:w="1480" w:type="dxa"/>
            <w:noWrap/>
            <w:hideMark/>
          </w:tcPr>
          <w:p w14:paraId="4750A45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BBCE51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18AE3EA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FA6AAF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TG1</w:t>
            </w:r>
          </w:p>
        </w:tc>
        <w:tc>
          <w:tcPr>
            <w:tcW w:w="1480" w:type="dxa"/>
            <w:noWrap/>
            <w:hideMark/>
          </w:tcPr>
          <w:p w14:paraId="67FAA4B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58D130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576680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25ED3C1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MC4</w:t>
            </w:r>
          </w:p>
        </w:tc>
        <w:tc>
          <w:tcPr>
            <w:tcW w:w="1480" w:type="dxa"/>
            <w:noWrap/>
            <w:hideMark/>
          </w:tcPr>
          <w:p w14:paraId="192733D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0FFCB81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6D3017C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690D5F6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NB1</w:t>
            </w:r>
          </w:p>
        </w:tc>
        <w:tc>
          <w:tcPr>
            <w:tcW w:w="1480" w:type="dxa"/>
            <w:noWrap/>
            <w:hideMark/>
          </w:tcPr>
          <w:p w14:paraId="41119CC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5BB763A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52A59F5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4A81285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P43</w:t>
            </w:r>
          </w:p>
        </w:tc>
        <w:tc>
          <w:tcPr>
            <w:tcW w:w="1480" w:type="dxa"/>
            <w:noWrap/>
            <w:hideMark/>
          </w:tcPr>
          <w:p w14:paraId="57F53EA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7670D36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  <w:tc>
          <w:tcPr>
            <w:tcW w:w="1080" w:type="dxa"/>
            <w:noWrap/>
            <w:hideMark/>
          </w:tcPr>
          <w:p w14:paraId="616BB8C3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C9C0BA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DC80</w:t>
            </w:r>
          </w:p>
        </w:tc>
        <w:tc>
          <w:tcPr>
            <w:tcW w:w="1480" w:type="dxa"/>
            <w:noWrap/>
            <w:hideMark/>
          </w:tcPr>
          <w:p w14:paraId="0977ADF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4F5A458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98F8EF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54C9E6E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TP1B2</w:t>
            </w:r>
          </w:p>
        </w:tc>
        <w:tc>
          <w:tcPr>
            <w:tcW w:w="1480" w:type="dxa"/>
            <w:noWrap/>
            <w:hideMark/>
          </w:tcPr>
          <w:p w14:paraId="60AB9F54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330C45F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  <w:tc>
          <w:tcPr>
            <w:tcW w:w="1080" w:type="dxa"/>
            <w:noWrap/>
            <w:hideMark/>
          </w:tcPr>
          <w:p w14:paraId="78E3DBA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86EA33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GO2</w:t>
            </w:r>
          </w:p>
        </w:tc>
        <w:tc>
          <w:tcPr>
            <w:tcW w:w="1480" w:type="dxa"/>
            <w:noWrap/>
            <w:hideMark/>
          </w:tcPr>
          <w:p w14:paraId="277806B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42A75C5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5B887D0F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36B72A5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GFR</w:t>
            </w:r>
          </w:p>
        </w:tc>
        <w:tc>
          <w:tcPr>
            <w:tcW w:w="1480" w:type="dxa"/>
            <w:noWrap/>
            <w:hideMark/>
          </w:tcPr>
          <w:p w14:paraId="4C19D52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613B96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  <w:tc>
          <w:tcPr>
            <w:tcW w:w="1080" w:type="dxa"/>
            <w:noWrap/>
            <w:hideMark/>
          </w:tcPr>
          <w:p w14:paraId="0DBD462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3139A29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K1</w:t>
            </w:r>
          </w:p>
        </w:tc>
        <w:tc>
          <w:tcPr>
            <w:tcW w:w="1480" w:type="dxa"/>
            <w:noWrap/>
            <w:hideMark/>
          </w:tcPr>
          <w:p w14:paraId="0B1FFCF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65391FD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1E10E1A4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1E329A7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ES1</w:t>
            </w:r>
          </w:p>
        </w:tc>
        <w:tc>
          <w:tcPr>
            <w:tcW w:w="1480" w:type="dxa"/>
            <w:noWrap/>
            <w:hideMark/>
          </w:tcPr>
          <w:p w14:paraId="165D98C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1FBB15A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673AC88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552C2F4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CT2</w:t>
            </w:r>
          </w:p>
        </w:tc>
        <w:tc>
          <w:tcPr>
            <w:tcW w:w="1480" w:type="dxa"/>
            <w:noWrap/>
            <w:hideMark/>
          </w:tcPr>
          <w:p w14:paraId="1B1F564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C3E535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0C5917C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08AD15AA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GALS1</w:t>
            </w:r>
          </w:p>
        </w:tc>
        <w:tc>
          <w:tcPr>
            <w:tcW w:w="1480" w:type="dxa"/>
            <w:noWrap/>
            <w:hideMark/>
          </w:tcPr>
          <w:p w14:paraId="7324E05D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68C0462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3350DF86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409BF3D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CA8</w:t>
            </w:r>
          </w:p>
        </w:tc>
        <w:tc>
          <w:tcPr>
            <w:tcW w:w="1480" w:type="dxa"/>
            <w:noWrap/>
            <w:hideMark/>
          </w:tcPr>
          <w:p w14:paraId="39E668F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575631E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31B4B731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566B13B8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GB3</w:t>
            </w:r>
          </w:p>
        </w:tc>
        <w:tc>
          <w:tcPr>
            <w:tcW w:w="1480" w:type="dxa"/>
            <w:noWrap/>
            <w:hideMark/>
          </w:tcPr>
          <w:p w14:paraId="64E0533B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0CE5F307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6CA8F8E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2962B4CE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CA3</w:t>
            </w:r>
          </w:p>
        </w:tc>
        <w:tc>
          <w:tcPr>
            <w:tcW w:w="1480" w:type="dxa"/>
            <w:noWrap/>
            <w:hideMark/>
          </w:tcPr>
          <w:p w14:paraId="4ABEFD8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1C10205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</w:tr>
      <w:tr w:rsidR="008248B1" w:rsidRPr="008248B1" w14:paraId="22352EE9" w14:textId="77777777" w:rsidTr="00D61A64">
        <w:trPr>
          <w:trHeight w:val="285"/>
        </w:trPr>
        <w:tc>
          <w:tcPr>
            <w:tcW w:w="1240" w:type="dxa"/>
            <w:noWrap/>
            <w:hideMark/>
          </w:tcPr>
          <w:p w14:paraId="7CE49EA0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UBE2T</w:t>
            </w:r>
          </w:p>
        </w:tc>
        <w:tc>
          <w:tcPr>
            <w:tcW w:w="1480" w:type="dxa"/>
            <w:noWrap/>
            <w:hideMark/>
          </w:tcPr>
          <w:p w14:paraId="69A6596F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960" w:type="dxa"/>
            <w:noWrap/>
            <w:hideMark/>
          </w:tcPr>
          <w:p w14:paraId="2DC1D42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</w:t>
            </w:r>
          </w:p>
        </w:tc>
        <w:tc>
          <w:tcPr>
            <w:tcW w:w="1080" w:type="dxa"/>
            <w:noWrap/>
            <w:hideMark/>
          </w:tcPr>
          <w:p w14:paraId="7FF504C1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</w:p>
        </w:tc>
        <w:tc>
          <w:tcPr>
            <w:tcW w:w="1200" w:type="dxa"/>
            <w:noWrap/>
            <w:hideMark/>
          </w:tcPr>
          <w:p w14:paraId="75C45479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GB2</w:t>
            </w:r>
          </w:p>
        </w:tc>
        <w:tc>
          <w:tcPr>
            <w:tcW w:w="1480" w:type="dxa"/>
            <w:noWrap/>
            <w:hideMark/>
          </w:tcPr>
          <w:p w14:paraId="07E9A99C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gative</w:t>
            </w:r>
          </w:p>
        </w:tc>
        <w:tc>
          <w:tcPr>
            <w:tcW w:w="1500" w:type="dxa"/>
            <w:noWrap/>
            <w:hideMark/>
          </w:tcPr>
          <w:p w14:paraId="2A1C7EB2" w14:textId="77777777" w:rsidR="008248B1" w:rsidRPr="008248B1" w:rsidRDefault="008248B1" w:rsidP="008248B1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8248B1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</w:tbl>
    <w:p w14:paraId="3D2D171D" w14:textId="77777777" w:rsidR="00B65095" w:rsidRDefault="00B65095">
      <w:pPr>
        <w:spacing w:before="0" w:after="200" w:line="276" w:lineRule="auto"/>
      </w:pPr>
      <w:bookmarkStart w:id="0" w:name="_GoBack"/>
      <w:bookmarkEnd w:id="0"/>
      <w:r>
        <w:br w:type="page"/>
      </w:r>
    </w:p>
    <w:p w14:paraId="7D34EAE0" w14:textId="1FB62A33" w:rsidR="00B65095" w:rsidRPr="001549D3" w:rsidRDefault="00B65095" w:rsidP="00B65095">
      <w:pPr>
        <w:pStyle w:val="Heading2"/>
        <w:numPr>
          <w:ilvl w:val="0"/>
          <w:numId w:val="0"/>
        </w:numPr>
        <w:ind w:left="567" w:hanging="567"/>
      </w:pPr>
      <w:r w:rsidRPr="0001436A">
        <w:lastRenderedPageBreak/>
        <w:t>Supplementary</w:t>
      </w:r>
      <w:r w:rsidRPr="001549D3">
        <w:t xml:space="preserve"> </w:t>
      </w:r>
      <w:r>
        <w:t xml:space="preserve">Table </w:t>
      </w:r>
      <w:r w:rsidR="00D34717">
        <w:t>S</w:t>
      </w:r>
      <w:r>
        <w:t>2</w:t>
      </w:r>
    </w:p>
    <w:p w14:paraId="7789909D" w14:textId="190B6926" w:rsidR="00DE23E8" w:rsidRDefault="00D34717" w:rsidP="00654E8F">
      <w:pPr>
        <w:spacing w:before="240"/>
      </w:pPr>
      <w:proofErr w:type="gramStart"/>
      <w:r>
        <w:t>C</w:t>
      </w:r>
      <w:r w:rsidRPr="00D34717">
        <w:t>ell markers of</w:t>
      </w:r>
      <w:r>
        <w:t xml:space="preserve"> clusters in GBM.</w:t>
      </w:r>
      <w:proofErr w:type="gramEnd"/>
    </w:p>
    <w:tbl>
      <w:tblPr>
        <w:tblW w:w="9776" w:type="dxa"/>
        <w:tblLook w:val="04A0" w:firstRow="1" w:lastRow="0" w:firstColumn="1" w:lastColumn="0" w:noHBand="0" w:noVBand="1"/>
      </w:tblPr>
      <w:tblGrid>
        <w:gridCol w:w="2830"/>
        <w:gridCol w:w="2268"/>
        <w:gridCol w:w="1560"/>
        <w:gridCol w:w="3118"/>
      </w:tblGrid>
      <w:tr w:rsidR="00D34717" w:rsidRPr="00D34717" w14:paraId="2AD1DA32" w14:textId="77777777" w:rsidTr="00D34717">
        <w:trPr>
          <w:trHeight w:val="276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B83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Gene Symbol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386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proofErr w:type="spellStart"/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p_val_adj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C7C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luster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41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ell type</w:t>
            </w:r>
          </w:p>
        </w:tc>
      </w:tr>
      <w:tr w:rsidR="00D34717" w:rsidRPr="00D34717" w14:paraId="6152845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C78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OCK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6784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1DA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66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FA0A4F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B0B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M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61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C8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59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49498A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5A9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475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50E-2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08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18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76BB26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021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P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6F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3E-28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F1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C8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E2B125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820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J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B8E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65E-2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6DD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D5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075296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BB3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OB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086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4E-27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576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9AD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85F1C5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24C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A98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53E-2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1DA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34F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FB184F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E89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2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B82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5E-2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AC7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58D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348284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5DB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RM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469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7E-2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70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F88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64DAFE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99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GI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563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59E-2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9A4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BCE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711AE1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290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PP1R14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15F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53E-24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CF9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8B8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2A74E7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29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LK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249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76E-2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955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6B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69C28A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ACF6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4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278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93E-2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3A2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948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12C121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186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PALI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0C8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33E-24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F2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8CA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71983F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E31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UGT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969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0E-2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420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1D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E67EFC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90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1C0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88E-2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92C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39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A6235C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69F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LDN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794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93E-2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ADC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A9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7E6749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6E4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B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F18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46E-2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EE1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B13E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9B26C2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43E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PO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690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17E-2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09BB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B4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5AA540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06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N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BC4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1E-2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A86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B6E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19B413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667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348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74E-2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90E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B7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4F6AA4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6F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K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585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5E-2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C6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AA8B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F2594B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02C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C14L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A22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12E-2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E07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AA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20A2E1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3C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YA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B47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58E-2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142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D6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FD179C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767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EKH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D3A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8E-19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7D6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38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7CBD64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951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L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70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52E-19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96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44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850077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BB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LM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A4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6E-18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4F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7B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A8F8C4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ABBE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M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6F0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6E-1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4BE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42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A70B41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588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IRT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113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3E-18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D29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75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F9BF79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9CD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SC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B8C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1E-1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E9A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D8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37FF79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7E4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S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822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69E-1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DEF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EC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1D7354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9A3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DHHC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43C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3E-18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A0D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8B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FFBEAC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2D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100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0B8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7E-16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345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EC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42F7E9B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A16B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CNH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5C5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3E-1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26A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E08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05A4E7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DF0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TH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2B1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49E-1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CCE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D2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F82D4F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153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P6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82E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3E-15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C11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1C8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6A02B4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1FB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IN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988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6E-14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306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2F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3CDAC85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8C8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YNGR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F5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8E-1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7F2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27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FAD1E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374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FF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706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25E-1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14D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632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D8C6BC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50F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DAMTS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C88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31E-1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E5BA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32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BE8F69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F05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PA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CF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58E-1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9F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DA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87E78D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8CF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TNN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E5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2E-1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4E1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13F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B80274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F03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AB33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E1F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0E-1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12E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F0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C86E48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F65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HACTR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34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3E-1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E2DB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51B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3E7DA2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987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CNK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C40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16E-1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1C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C0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652E0B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80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C22D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7DD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73E-1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438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1F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9E5C4C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49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KRD18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08F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48E-1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53A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925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59E102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6C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TK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8B7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6E-1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C06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38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466304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DDBB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OCK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3D7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2E-10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3F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223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CB6D3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6AB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U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464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31E-9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41F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46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B383DA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A34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RCKS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17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0E-9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AEF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5A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FD5C48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45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HLD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AA9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36E-9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58E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DE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84657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5B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HCR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121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78E-9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529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C24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A9A0AC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320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P1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31C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9E-8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178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77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BBC70A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5C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DRG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538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5E-8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B14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B7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B45F90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965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YTH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541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3E-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AAF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D63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E38CED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F74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AQR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905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1E-7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390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47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6AA64C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408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107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83E-6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A7F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0C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8A8DE3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84A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LE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062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85E-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895F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41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FE1FF7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18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MOT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AB6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2E-6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5E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006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9B4113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2C1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RINC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E4D8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99E-6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098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B4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600EB1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92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GR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EF2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96E-5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58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F60C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25FFCB1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6C2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GLN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3C1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4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179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4C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49FF64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F1B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DPYSL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EB3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87E-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F1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FEE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A395AB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6AE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AS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6CF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37E-4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106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97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CCF580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966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E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9EE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6E-4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C7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BB6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B51318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1FC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CCHC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038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6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D3F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EA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15E8E1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5D8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A5D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4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639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D6B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CD0DFF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DAD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HISA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504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74E-4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B587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09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B3DF35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CA8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MA6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CD3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96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3AD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7A6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773B1A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CB8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O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F4D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A62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5C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0749D4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6C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MF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8F3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8E-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BB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A4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05E0BD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34F7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HCR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B6B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6E-3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67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0C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A84DBE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9FE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7SF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6C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32E-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B80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1D2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1D7E07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411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XAD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79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3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7E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76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705F6C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B0E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NX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9D8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8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4C6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65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97AC92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A4C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HC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DF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88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13D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26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301038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320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2RX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63D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2E-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B11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B6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609B2D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1BF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E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650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2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1FB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AE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9A5390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E13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B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967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67E-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19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0F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5110E3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9A08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N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127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64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F71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526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CA81CF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ADF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GRM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4A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41E-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5A9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56B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2C5327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BBF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NAJ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897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9E-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96C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E3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F0EED1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9A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LR2F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3F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1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0C2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442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006937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B84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1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710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5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647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950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1088FA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3F5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I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BDB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0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6C1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90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92C3C8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5A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NS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8B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86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17B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99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C4650F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A0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EPACA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265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80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6CE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EA6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5AC15B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DE0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OS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E68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2306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D38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C60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AAF506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960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CAMP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D4F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31529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4ED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3F2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5510F4D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CFB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B32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400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E4A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21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054E76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D26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UN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92E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119554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FF5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E5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34C9B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D73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CA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7A5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456771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EB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1E8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4B58545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C2C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G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96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69E-16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1F6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844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2D204E2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97D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KI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232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73E-1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3DE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F60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3C2D615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26EB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S2L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DCF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51E-10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B04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F4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3A8673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1C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FXYD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2CB6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5E-9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2E3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E3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9F021B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C65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POL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B6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5E-9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B08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74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dothelial cell</w:t>
            </w:r>
          </w:p>
        </w:tc>
      </w:tr>
      <w:tr w:rsidR="00D34717" w:rsidRPr="00D34717" w14:paraId="34BB908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9AD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BP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075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4E-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9AC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C06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0472D0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434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S3ST3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F568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1E-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7E2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42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80096C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80E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N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21F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4E-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DE3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067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1B72A2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4AD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ES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82C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3E-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7F8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5F7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2D917E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ED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GF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208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9E-6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C94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88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7A96B5E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67F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G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55E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2E-6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B39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2F6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0D006D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9C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AD0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35E-6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6B2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D5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0ADF84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45A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X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AF1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3E-5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275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23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91602E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AD9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XYD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4A4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5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6FA1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63F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EF19D4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9FA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2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4A7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39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EA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407B6E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B5D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60D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07E-5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088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43C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D08758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156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SB4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077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6E-4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B6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563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1664BD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096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DNR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D2A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5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58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74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E62997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7AF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C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C3B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0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AB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78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76CF553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61D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Z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2FB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5E-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4B9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561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39F523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42D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B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B41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14E-4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464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AAE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4A450C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268C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K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9FE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40E-3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3D9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F1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801CF2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BCE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F5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3E-3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B5C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27A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57CD06D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DF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1orf6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BF8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0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24A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A6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78339F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D67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ME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13AC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43E-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8F8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8A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473351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4E1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A7B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6E-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CE3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B1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A77203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8C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VI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3AA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63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D9A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E3B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510E748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B0A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P4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70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34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5EF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44D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8D3E92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A0F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L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236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2E-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FA5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9B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19FDE3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4CB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DH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92F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6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FC9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9A8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24A6D5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D2A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RL4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498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16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B54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FB5B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50ADF2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190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VOP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6D0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21E-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A9F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66F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8C9CD6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0E1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MA3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D8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98E-1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2E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EC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51D81B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A6F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CG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04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9E-7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31F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BEB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FC6AA7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583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05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2E-6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F0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D0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BE68F2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622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FA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398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2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3C8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6D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F6CBA4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F00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B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11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4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8D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BF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6A25A4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49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ARSJ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0E8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8E-4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1CC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8BFC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84512A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E7B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AG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D68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25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E52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526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07756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8FD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YR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44A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74E-4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BB9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859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0072AE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705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L6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6AE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6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BE1E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42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66F0EB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5D9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SB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B62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5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B5A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8C1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1DACA1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434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A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30C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59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59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B0D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058C4B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20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TP1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6DA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12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50C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C432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FDD8C0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0B9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X7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E47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25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8F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60E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15DF55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206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PP1R1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FE5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9E-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C84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6B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70652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9BC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BO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2DF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3E-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B18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A6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BD2A1C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06E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HFPL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965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6E-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A1E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890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0E97FE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F9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HLD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07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1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D70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A3C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C5A477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C4E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GM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B99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8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834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E2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F83F96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3A3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X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1A7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2E-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519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FA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0C0CEC3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4FA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X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D9A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48E-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98B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259D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989E24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EB7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37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F81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7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A22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EB1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20199E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38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GPT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1DD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6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059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F6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27C2E0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A26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513A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3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15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D1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3E78A9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E2F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T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E8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3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B9E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99D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36D863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D1A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E4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1512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9E-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C6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19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4FDDF8E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87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GF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A5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35E-7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D5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F0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53B7BB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7D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RP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511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4E-7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8D9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EC3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16743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5F5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L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6DC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5E-6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88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1B6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C26A2D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0CF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GFBP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E1D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72E-6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0F4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314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F3DC55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0EF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4A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9E7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28E-6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22BE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68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3977B8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873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L13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A0D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1E-6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786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74E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74C82F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56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AMA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F03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3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657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00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CDF50C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803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QP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AA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97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42F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F6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FE8B1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AB18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ST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978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14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B45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58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3D74EE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B88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RY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FF3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3E-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65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97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03714F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AEE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ST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44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9E-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EA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939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17E759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BF5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ND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1FB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82E-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302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66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3F51E49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277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PAS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2D8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8E-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D41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84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67316A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B32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SLC1A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984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56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AE14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249B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02310E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7B8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HF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6E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58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01F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C8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3FBF0A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BDE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IF21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304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7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DF5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058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57D567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BA8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6A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B11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6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EE1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863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0E6FCC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A61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C42EP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8CD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4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071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1D4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11ABB3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D0E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RHGEF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230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3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922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386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0E81C1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D7F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N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807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2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F23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DC4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4A1143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9E1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C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4AC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29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C6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AC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1A0CFC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1FF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2RY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7FE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3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E3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F1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202E17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F7F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71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9E-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D1D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F5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9DF192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051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FEM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F6E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3E-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4F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D298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87A3F3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3CE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L3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315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8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551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0F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71D4A1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80F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LIM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017E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6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0ED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A9A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39255D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4C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EY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C91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82E-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404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24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6569F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481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S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FE9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06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2F0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DC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527BAC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E4B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WSC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6E8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87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3428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B49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A6884C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654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X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9EF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11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EB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84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18813ED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9B9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RB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E58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83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636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9C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F58BBC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47A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PN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0C3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5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94D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6E2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1AE1D1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896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1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681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4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527C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425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598CE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F4B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TP13A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44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6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9D0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C6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EE2BD7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F3F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EF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F2E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57E-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08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F6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C7182F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C81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S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5A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53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FB5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78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876305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905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P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E67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3E-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3F0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51B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781B60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A71A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HST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7A0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1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51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73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BA7485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36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L5A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A85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11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637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80D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4FBE1A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E16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ARC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ACC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2C47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84E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3A2CA0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BB1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GFBP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92D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E96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BF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5E539B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CEF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2RY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AA2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3E-1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3BF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A54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BE67BA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3C1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IGLEC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98E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6E-15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3D8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867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0C93077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34B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SF1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7B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1E-1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79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BF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488A891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299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DOR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772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6E-1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5EC8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F6E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0C15842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8F5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2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C6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12E-1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B873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31B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dothelial cell</w:t>
            </w:r>
          </w:p>
        </w:tc>
      </w:tr>
      <w:tr w:rsidR="00D34717" w:rsidRPr="00D34717" w14:paraId="445D7DA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AD9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IF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ACD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2E-1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EF8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60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7FE5A5D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A6D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CD6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4F3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5E-1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1DA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2D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1DD00EA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91B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APTM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E4AB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3E-1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63E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E2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5D59C70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E37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R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BF4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0E-1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079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416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196450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14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HLHE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D80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68E-1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987A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F3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6E2727A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431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8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83E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5E-1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F6E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76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4B48445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8D6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A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87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3E-1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77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E24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204FC19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392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PR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AD1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2E-1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EA5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87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1F070BE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21E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7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ECA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6E-10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D90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B69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A9457F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F75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M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9BE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0E-10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498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45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B2CA8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EE1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CAE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83E-10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A2F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89E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39C83D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637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OS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4F7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8E-9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6BB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19CE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82CD5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B6F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S4A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327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8E-9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FED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40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C966B3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C3C7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YB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7EA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1E-9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4AD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53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BD5F93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BA9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LF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2D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2E-9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582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FCC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195CFEC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65F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8738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2E-8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F9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C12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CAD615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5BB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GK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EBF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23E-8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A8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E3E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2D4256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C0A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FCD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51E-8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56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FF8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66077F8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C5D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FMBT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CCD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3E-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1D4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2F8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2D293B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3A9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840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2E-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F5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51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0A546A4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AD4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37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07E-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6A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2B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D2C9BB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CB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TG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274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9E-7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B0A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4D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5C5CA7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D1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DR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494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34E-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B10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778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07A7432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46EC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89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64E-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34E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09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07C4CB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7E3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R4A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884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5E-7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E0A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362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4DE076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84D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CS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1FB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8E-7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C4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9A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EB2418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6A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ER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6F0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3E-7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BE1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92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5BDFA0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9E6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SA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88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3E-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7ED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4B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FCF442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DC1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PV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748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44E-6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07D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E9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BE78F0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5EB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V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A00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93E-6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1C1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2FD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2614282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7A8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BF1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01E-6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637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BA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519938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4828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F8D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7E-5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594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8C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357094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E63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18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2CF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2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D9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FF2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6AE9720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B10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HX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786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2E-5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2B0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A55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9B9F95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791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RASGEF1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2BA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4E-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C23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8A9E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2F9979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FB8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KB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B9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1E-5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643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B4A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D43C6C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822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PO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D11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0E-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EE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428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9DCDB3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D33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5A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CE43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4E-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B75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74C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BDC4AA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E6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IN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49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08E-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C3A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6B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DA463B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8126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HO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7B6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6E-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D33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C5B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1EF38A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151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8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5BB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8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8DEC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74F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11B4A80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E3F8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RB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1E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4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C1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E8D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4AF1689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E16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INT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3CB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0E-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2DE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BC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5B1100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60D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F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094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0E-3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0A6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7291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B937C0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0DC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ETTL7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D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6E-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EFC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91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ACDEE9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AC1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ECA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D85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0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37F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77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dothelial cell</w:t>
            </w:r>
          </w:p>
        </w:tc>
      </w:tr>
      <w:tr w:rsidR="00D34717" w:rsidRPr="00D34717" w14:paraId="3DBD909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7B3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XCR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FFE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8E-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C54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FD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40DE212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FB8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PO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FA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36E-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EB9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DB9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19BBDD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A9E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O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61B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0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C2A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55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50BE7BF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DFF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U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04B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25E-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903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765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49E4E1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642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ICA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94E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3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DD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22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E1C1B3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59E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IMS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B4A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7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ABD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47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73502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CB8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S4A6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527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3E-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E05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6D0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959B45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ADF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10orf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BD3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30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1D2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22B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042471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921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FKFB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FA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13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FD5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41E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D306EC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D4F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ASSF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5E3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8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B2A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53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42EFEF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67A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UN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BE8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7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6F73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5DB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D6FEEF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94A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NASE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03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97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176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58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26B0F0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01CD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RE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EBE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46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8FA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6E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66C743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C02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AMH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C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1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89C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DE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028702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75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E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AF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2E-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27D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CE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9B594C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346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WAP7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327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98E-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43E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4C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79D3B8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88C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CL2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B82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80E-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B4F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224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11431E6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87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YT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86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24E-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9C8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9D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F86B8D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259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H3BGR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2A0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5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E9A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D9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73F9C46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E45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PCN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E9B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14774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AD7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96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A88B80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33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P1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73E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145987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D49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39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ED5875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997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AND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110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385727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45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CE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59C9B5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50E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ATF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FF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C3A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C6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24EC9D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48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NF7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F24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76F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D10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4B9898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269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SS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804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A0B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57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CE696F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AD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AL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7D7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B68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6A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1705F70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B38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YZ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303A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7E-1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11D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8C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E776C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3BC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GFBI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795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94E-1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C27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31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4F6E0C5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5A8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002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7E-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DB1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F9B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AF32E0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D3DD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16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9B3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1E-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5D2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D29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BFB954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8DA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39C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0E-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1E1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44F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4378F6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BB2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G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B23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14E-6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F3A2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8E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8E295A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485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ETRN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15D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78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A40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710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EEC858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530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A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A7F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92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2361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2D6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95B9F0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7F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YN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A32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8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311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2E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4C8B152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0E7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M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25B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5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024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91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C3F2DB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5A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L1RN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C72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91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796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8A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06C743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A0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OK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CC3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3E-5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BB5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10F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4A75A3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254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FITM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888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93E-4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C78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30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6CA7DE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CE8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HB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1E7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1E-4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E84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BA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15BB0E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13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PR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046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0E-4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278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47F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7949F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D6B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PY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E02B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4E-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B1E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A7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D74771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03E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B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2C1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8E-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889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B4E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B1040D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A52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2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C1B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4E-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49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9C6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087E18F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374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S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8C0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01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34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19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A9EAB2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F63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ASSF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5A4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85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6A9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81AF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C202E2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9C1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F4C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35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7C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23B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01CF62C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6E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Q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0788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4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BB5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BF6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F3A95A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3F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QGA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6A9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57E-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662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E9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5F9C8D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C14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FML2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FA8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7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030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396B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F11673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D5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R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FF4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7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09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B3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A227A5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0F44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X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939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0E-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091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F8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2F4B51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B31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1C8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5E-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7F2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DE7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F62FA1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DF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BC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7F2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40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175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AC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7782CE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160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IL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D43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16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6B3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3FB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0DAF96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FFA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CRE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063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7E-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323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6A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2D176E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FB8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HLHE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C4B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4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712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34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964A54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C40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I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C2F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4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A45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F4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BB1374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46C3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DD45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7EC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1504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B63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69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E92064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2F0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IF1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7A1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5468987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862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275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55BE33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822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I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2A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24749654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AEF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907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BABE8F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53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PCA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EE0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2492832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58F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1C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C9054D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62B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IF3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7BF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7895283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AA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95B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AFF583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4BD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NM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C98E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314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8E8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9C4D9F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850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GFR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0E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2E-8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6C8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D2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D60F3E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9E78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P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37B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3E-6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997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1C2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02CBFA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A50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BR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76E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3E-6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C50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390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0F1C8B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1C4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UZP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904A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6E-5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577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BDB1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D9417B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E04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TCAY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DCA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2E-5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FB6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340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D01CDD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E79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LRC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1DC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2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E59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072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C678FD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187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A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126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39E-5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E9A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A6D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1C764D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626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X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EDF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90E-5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932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06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7224340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45DC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CDH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E74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1E-4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F2B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23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ogenitor cell</w:t>
            </w:r>
          </w:p>
        </w:tc>
      </w:tr>
      <w:tr w:rsidR="00D34717" w:rsidRPr="00D34717" w14:paraId="3E5E761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D91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YT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9CC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2E-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877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083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8BBBEF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612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I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3A0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33E-3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EC2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84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09BF6E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AC3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PCM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A6C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8E-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E9D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81C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90CF16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CD3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RPINE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0AF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7E-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EF0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5D6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45200B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57A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P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9D2B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04E-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5BB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A1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CC4B22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251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I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156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6E-3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847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818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5F174CF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337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MD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128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3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97B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25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E8654F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1AF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CG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CF1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87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58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A81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F0A89D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5E5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L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C5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20E-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0F7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663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0D90E6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6B4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N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82F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5E-3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163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1BA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DA2B8F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9CE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RRN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C52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47E-3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736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8C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09926D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DC2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XYD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157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3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C4D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D8F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97EB26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2CE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TRK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5F1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9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D71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B82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82E6EA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DCA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DCYAP1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47D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0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9F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67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4FE509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840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HY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D94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82E-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4D4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2FA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7380AA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691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CF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7F5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35E-2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C05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A2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19F6F23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54A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DC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500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11E-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DC6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EE5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ogenitor cell</w:t>
            </w:r>
          </w:p>
        </w:tc>
      </w:tr>
      <w:tr w:rsidR="00D34717" w:rsidRPr="00D34717" w14:paraId="5468C4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88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L3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877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6E-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95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0D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59A27F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4839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PAN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9DC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53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F8D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80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E9CD7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B86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O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23C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6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63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1F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3BEB5C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CAC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MA5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334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7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BFF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551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32D802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F48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31C8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09E-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B6F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44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D52D2C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34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PP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9E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85E-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77A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606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2EE087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DFE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EA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9BE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95E-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0B1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9C6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1AD6B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869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4SF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153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34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A02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C89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dothelial cell</w:t>
            </w:r>
          </w:p>
        </w:tc>
      </w:tr>
      <w:tr w:rsidR="00D34717" w:rsidRPr="00D34717" w14:paraId="24C47DB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D38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K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CDB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3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D40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30C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315160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8A7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AGLN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842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0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7E0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6B7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95F249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90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FR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F26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0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01E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EBE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FAE9B4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A88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XXC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18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1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C1B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82F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A4ABA9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91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NK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4FB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01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FA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B9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4CF71D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598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XPH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2E9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BF2D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85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C0E0DC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E97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NG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305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8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83E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27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7D638D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289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RI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9D6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2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573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92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01F6B6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BD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OX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B43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8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51A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25B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93CA8C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F3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IM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C5E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7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E51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7B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724881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388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HD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53A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37E-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673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BC8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35C2054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C09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724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5E-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96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06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ogenitor cell</w:t>
            </w:r>
          </w:p>
        </w:tc>
      </w:tr>
      <w:tr w:rsidR="00D34717" w:rsidRPr="00D34717" w14:paraId="3F22E76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0AA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CF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FCA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7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F5F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0F7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20479C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35B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SPG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BF4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88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EAB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5A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4C626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034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O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1C2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77E-0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0277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BA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5D47A3A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85A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YO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1C4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48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E69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828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1B996B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E39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H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48D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3704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430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CD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BC36B7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81A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FX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87A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53517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591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AB3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654F58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E86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AB2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C06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663715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217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865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970B1E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B45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4B7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789093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B54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86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0D7EC4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4AA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EB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F1E8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811523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394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158C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B546F4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0A1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KK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FDA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115822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5B38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24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94E73D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CEE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LDOC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AEF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126165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CF4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C1A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66E176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F43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GM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5B5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2462545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8FB1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510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E046B1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3EF3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MAM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D82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3450038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E6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17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6FE9CB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D10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13D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399445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7CE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DE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91E901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EFF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I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86E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410289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7CD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6BB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940D38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98E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I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F4D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497688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D5C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63D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8EA67D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FC6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IA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A0C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523674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4D4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653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195EBF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F743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F6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1061175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E50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299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6E35419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9D0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GS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8D9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1558247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31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AA5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FAE417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E8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ON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6AA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32200796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CAE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6C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973320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52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IPK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0DA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F79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39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33B7B6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344D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255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476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4F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827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E6953A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E6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ND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146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30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430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17CF83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A88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E9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F2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60B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7A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7F853C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BB0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IMP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DDEE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D59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26D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6A1572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310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ULF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286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1E-5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C04E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401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2CCCBA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9AF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FAP1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8ACF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84E-5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A9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037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D8F087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E2E8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EGF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C79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9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B7C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18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ogenitor cell</w:t>
            </w:r>
          </w:p>
        </w:tc>
      </w:tr>
      <w:tr w:rsidR="00D34717" w:rsidRPr="00D34717" w14:paraId="123360D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404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1CAM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F1B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7E-4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ADD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53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955416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765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O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EBB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5E-2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7EF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88CF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BD8DE7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5D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HRD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F6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BCA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536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664D30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C4A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TNN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9FD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53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687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ED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137C4C1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0FE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RR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2D7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40E-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76E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E0F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3DF8F1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106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ERPINA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E94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64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A2A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CAA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F59F56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23E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C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959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3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D2A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8A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553C0C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922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CTG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7A2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2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881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C7A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F6351F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6EA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HZ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6A6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3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0B9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F8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C156D9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1B9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OTCH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96B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7E-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FCE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40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3C8B1A5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A3A8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FITM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362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2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390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61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6CE46A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F21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A7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6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45F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9FF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B73154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93A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H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625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251289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6BA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AE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35B6AF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553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RRTM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AE9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58739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461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6E7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3499A5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4AF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OL20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DD12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2F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887A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1AA04D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DE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1X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572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1E-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44E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59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559C66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70B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NO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531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0E-3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54D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474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54911C3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D5F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16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0CA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8E-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C708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65D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00097CF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3F9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PCSK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21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7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383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D5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930751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C1D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OK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5FEB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78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A5C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47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4EAF1C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98B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CDH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8D8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74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832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2B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4FAA69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B2F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M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F5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3E-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8B1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F04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25D659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58F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DC1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88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5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E2D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1CF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E49FA5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ED8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C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2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F34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BF6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447042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635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VIPR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DEB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31E-8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D99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A602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609BAD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7BD3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G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2A76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3E-7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D95C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C2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92C8B0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16F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ERMT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066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.41E-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2DF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12A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AB32EC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F7D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CNIP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BCF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07E-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930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0FB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8254DA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727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CNIP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5CF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88E-6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CA1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E1C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3B7C4F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0C1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6GAL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EB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03E-5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DF7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339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FBF65A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CB9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I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5D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0E-4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6EB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C5A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26E6A3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A88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TA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763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3E-3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E17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945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46891E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DAE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1FB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1E-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3A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CEF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74BC0E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313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05B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CF6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D8A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16104E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4B1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CSL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C2C3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55E-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931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ADD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B6EA81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650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HFD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86D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8E-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CC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92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E71ED1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486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BA3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9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9ED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7FD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1C0A55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11F8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BC1D10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2B9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10E-1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43C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E9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42B9C0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44D4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RIG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67A7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5E-1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5B6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4C8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51185A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CA9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GK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16A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7E-0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9EF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D09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7ACF0E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14C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UQCR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12A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1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AC9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6D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7AD072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1EA1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MK2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F36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73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994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21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3E4D72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83F6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ATSL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543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140744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229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003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EE347C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E44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B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A2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1065966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66A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46C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11CB6F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4A7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IF3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C8C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5722391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4F0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6C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C5F28B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51D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D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9ED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4621834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260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BC4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73191D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F1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EF1B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B8E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ED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0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8D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D132B8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4CFA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PAN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1E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1E-4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B60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1E3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71C5F0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BB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PNE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B0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3E-4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827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1378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1709E6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59A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I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9AB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8E-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F1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99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A387B0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AD8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B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D87B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1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D5C1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BC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25E4746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434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LYP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DAA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91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9E0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69E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31494E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109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D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50D8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1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57C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C1B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25EAA70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D8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MPR1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BFD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5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6B2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6A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2D35EF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5C3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TNG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AB24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6E-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74F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E24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880B2F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E3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7A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BB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12E-0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779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2D1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77F14F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FCB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RRC8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58F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45919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CB0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F5D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8A5BCB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3BA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A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980C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761376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D6E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1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90DD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19CB425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676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PSE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35C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39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20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99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C6FC97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C83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A4A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2E-1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2E0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EC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358DCC0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1B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SG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8FA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9E-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8A5B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2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AA2E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1CD36F9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981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OLR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603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12E-17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260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11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C31B5F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C29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LDH1A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DD3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9E-2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B4B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B2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7858D7A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EA67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T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3EB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9E-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046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B49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8E6F84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56B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S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3F4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75E-2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30A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A6F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BECA5D5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EAA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XPH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ED01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03E-1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32A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EBA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240688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2C2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SPB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E5F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9E-1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67B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40E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2448BF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713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HST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9DD3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7E-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932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20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3E6ED4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976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TB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6AAF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18263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9A48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92D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201F19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A16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RAMD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D9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306858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E6C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D7B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DC90318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E8CE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AX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0E36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325254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733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17A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5B97AB9C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87C7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HS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AFB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5BE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D0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27C4209E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F698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YBRD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0EC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110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5E8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F9305A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0C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X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74F6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60E-8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D7C2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DE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487C0C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D15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IT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1AD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3E-8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BE8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F5A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26A1B77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C33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X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88E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5E-7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9DE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0D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88A3EB7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78D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DAMTSL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F950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02E-5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4B7F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15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119DB53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4D9A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X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EE0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8E-5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523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0D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7F0F56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FDA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537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87E-1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87A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3C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84AEFB1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3B1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DLX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AC5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52E-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A28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A6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370816B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0E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2orf27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27D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14640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C5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37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123A7382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191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SAP5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E4A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8958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EFC8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EC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16BC9C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E0E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PM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F41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1044473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745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4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F5B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CE13DAA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91E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3E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079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6E-17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94A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EA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5A460594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788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XCR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FB6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8E-10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84A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12C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3103665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DBE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CD3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0FE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9E-9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40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957A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5FFBE54D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A3A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3D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A766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70E-7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C57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687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0C0C0799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8A6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PN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822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16E-1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892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938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98AFE6F" w14:textId="77777777" w:rsidTr="00D34717">
        <w:trPr>
          <w:trHeight w:val="276"/>
        </w:trPr>
        <w:tc>
          <w:tcPr>
            <w:tcW w:w="28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277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AC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B5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66229362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3FC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5</w:t>
            </w: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3B3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</w:tbl>
    <w:p w14:paraId="7B0B57D1" w14:textId="676E1429" w:rsidR="00B65095" w:rsidRDefault="00B65095" w:rsidP="00654E8F">
      <w:pPr>
        <w:spacing w:before="240"/>
      </w:pPr>
    </w:p>
    <w:p w14:paraId="2B593C6D" w14:textId="43CA2D81" w:rsidR="00D34717" w:rsidRDefault="00D34717" w:rsidP="00D34717">
      <w:pPr>
        <w:spacing w:before="240"/>
      </w:pPr>
      <w:proofErr w:type="gramStart"/>
      <w:r>
        <w:t>C</w:t>
      </w:r>
      <w:r w:rsidRPr="00D34717">
        <w:t>ell markers of</w:t>
      </w:r>
      <w:r>
        <w:t xml:space="preserve"> clusters in GSCs.</w:t>
      </w:r>
      <w:proofErr w:type="gramEnd"/>
    </w:p>
    <w:tbl>
      <w:tblPr>
        <w:tblW w:w="9737" w:type="dxa"/>
        <w:tblLook w:val="04A0" w:firstRow="1" w:lastRow="0" w:firstColumn="1" w:lastColumn="0" w:noHBand="0" w:noVBand="1"/>
      </w:tblPr>
      <w:tblGrid>
        <w:gridCol w:w="2802"/>
        <w:gridCol w:w="2403"/>
        <w:gridCol w:w="1482"/>
        <w:gridCol w:w="3050"/>
      </w:tblGrid>
      <w:tr w:rsidR="00D34717" w:rsidRPr="00D34717" w14:paraId="404DD163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49C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Gene Symbol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36C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proofErr w:type="spellStart"/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p_val_adj</w:t>
            </w:r>
            <w:proofErr w:type="spellEnd"/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BD59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luster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E10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b/>
                <w:bCs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b/>
                <w:bCs/>
                <w:color w:val="000000"/>
                <w:sz w:val="22"/>
                <w:lang w:eastAsia="zh-CN"/>
              </w:rPr>
              <w:t>Cell type</w:t>
            </w:r>
          </w:p>
        </w:tc>
      </w:tr>
      <w:tr w:rsidR="00D34717" w:rsidRPr="00D34717" w14:paraId="2AEF8A3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68D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FITM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56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6E-19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F70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E3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A3F5193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539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ME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C2B9C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08E-16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DB3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B68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E9C046F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93EA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EF1B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58D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7E-14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2B8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08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C66F63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2F9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IF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43C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8E-9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D11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2D6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E812FE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097E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LAC8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0B01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8E-8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14D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704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4B8AA573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87B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587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8408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3BA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D54CE0B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A0B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KI67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A648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FB1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7A1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68161733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15D1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MGB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D97D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80F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7C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2266C849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4EE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CAT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D19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3E-18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9C7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62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E8EBAC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5B3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ESC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CD0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52E-15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072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88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40D2AF3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A2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DPS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71A8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2E-11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0B2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9ED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EF9F16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55D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2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43E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7E-8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34B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25D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565AA1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F11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TH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C0E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22E-6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EAA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D03C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5893D6C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A86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AC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850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82E-26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C72B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A2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67D573B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633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NB2L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6F2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76E-23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7192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C1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544275F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6303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E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39E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69E-13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147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CD8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CA8B19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72F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L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809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46E-12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C57E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523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FB086F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0EB1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IF3E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8462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25E-11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E36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B47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6BDF76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6D7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PINT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50E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7E-7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1EF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763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1F4EC8D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9F7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XK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466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46E-5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4A0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92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0AAE163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CACC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877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1CD8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4E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2B8580A6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5DD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KLF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B857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43E-20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C58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A2C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0034C0AF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51A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IMS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3469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99E-19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811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0DF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154DCD45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0B6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UN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D2D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94E-12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F4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BC1F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226132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8990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438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6E-11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72A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B4F8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302A96E6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9B2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ISG20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A70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64E-10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A09F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3E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32AC31B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B8C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XYD5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C0E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7E-9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2093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7935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BD610A9" w14:textId="77777777" w:rsidTr="00D34717">
        <w:trPr>
          <w:trHeight w:val="270"/>
        </w:trPr>
        <w:tc>
          <w:tcPr>
            <w:tcW w:w="2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C33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B1</w:t>
            </w:r>
          </w:p>
        </w:tc>
        <w:tc>
          <w:tcPr>
            <w:tcW w:w="2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D8A5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54E-89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0C6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A4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2F01D46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9E73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PR183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7AC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5E-8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F9C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EB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467C459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E602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APTM5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B0E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7E-6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72C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00B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463BDF8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46F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TG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709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0E-6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EA04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6C0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4403D19" w14:textId="77777777" w:rsidTr="00D34717">
        <w:trPr>
          <w:trHeight w:val="270"/>
        </w:trPr>
        <w:tc>
          <w:tcPr>
            <w:tcW w:w="2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C0A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LC2A3</w:t>
            </w:r>
          </w:p>
        </w:tc>
        <w:tc>
          <w:tcPr>
            <w:tcW w:w="2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A68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46E-67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305F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7E9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38C3A07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4B7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YTH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DDE8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5E-6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E22A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3489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954AC3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0D5F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XCR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E51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3E-5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5DE5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FAE7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7638E0A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EF75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4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4BEF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7E-4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FFB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F075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ancer stem cell</w:t>
            </w:r>
          </w:p>
        </w:tc>
      </w:tr>
      <w:tr w:rsidR="00D34717" w:rsidRPr="00D34717" w14:paraId="62377BD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051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DD56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3E-4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074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55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403767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74C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TGA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C56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96E-4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8D3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3D8D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A9679A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5A24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XA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05E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9E-2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E0D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3B3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C87358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6C88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L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6AA7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41E-2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795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9F8B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AF8F23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E87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ER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D20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05E-1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374A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E78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0FD78B9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138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DE4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347C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94E-1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574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AE9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C00714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D37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FKBI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C274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.35E-0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CB3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ED4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0DFD035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627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R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1C51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7142070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36A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1455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5301F19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56B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RB5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090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9E5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F7C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70FEDD6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F16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7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8B63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30EB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0E7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938CBC5" w14:textId="77777777" w:rsidTr="00D34717">
        <w:trPr>
          <w:trHeight w:val="270"/>
        </w:trPr>
        <w:tc>
          <w:tcPr>
            <w:tcW w:w="28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3CE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QA1</w:t>
            </w:r>
          </w:p>
        </w:tc>
        <w:tc>
          <w:tcPr>
            <w:tcW w:w="2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3968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2934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819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7F8588F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E3B0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CL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B5C0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7E-28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736C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C11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Glial cell</w:t>
            </w:r>
          </w:p>
        </w:tc>
      </w:tr>
      <w:tr w:rsidR="00D34717" w:rsidRPr="00D34717" w14:paraId="7B84E26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A519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HLDA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A1B4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3E-28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536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DA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6658375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F8EB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BP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407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1E-20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982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F65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A91841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0F22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HLA-DM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6830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9E-18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E957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8C6D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7AAFA70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6547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RG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2D3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7E-16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5F1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BA8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BDC9A22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6B75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VIM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466A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.84E-14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43ED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5E5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57D717E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1D2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LIMA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FDC4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3E-10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172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684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F212957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BFE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8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47C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15E-9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040C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2DB3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65AFE47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BF6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IQGAP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31F4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61E-8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44EE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482F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6978B5A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B7FD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PN7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35AA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70E-5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A925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BDD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D2B678B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E3C6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FAU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F5E9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78E-15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C51F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086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C055BD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029F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L13A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6ED3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53E-10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6C32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774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33E104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0A2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RPL3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40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2.52E-7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2CEA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6C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F80E0F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232E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lastRenderedPageBreak/>
              <w:t>SORL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B0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.14E-0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6EDE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13F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334222BB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3FC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CED1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1729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46787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562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6D3A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68903B1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B25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CL11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7950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2817894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10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B69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5334B3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6BE1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ETRNL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733B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3E-33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72E7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EB50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224D9362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98B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TPRC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66D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01E-3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00E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055E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tem cell</w:t>
            </w:r>
          </w:p>
        </w:tc>
      </w:tr>
      <w:tr w:rsidR="00D34717" w:rsidRPr="00D34717" w14:paraId="57A9B37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BDD4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D3D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411D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71E-2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DE9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01E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 cell</w:t>
            </w:r>
          </w:p>
        </w:tc>
      </w:tr>
      <w:tr w:rsidR="00D34717" w:rsidRPr="00D34717" w14:paraId="0A545A3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7A19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BHLHE40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E2B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17E-1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0D95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873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2C79896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0A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EMB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CFF5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13E-0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046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9BB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3315BE5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590A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FMBT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C23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131249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97A46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48D1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78DE65E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4DE2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C22D4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BA5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0055044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0F04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111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679FB588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85FF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JUN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6ECD7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40005428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8A09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7CD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58125C05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402C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ZFP36L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C534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3BEB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FF8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4999BDEF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1095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HEMIS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FA95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14A6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F1D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euron</w:t>
            </w:r>
          </w:p>
        </w:tc>
      </w:tr>
      <w:tr w:rsidR="00D34717" w:rsidRPr="00D34717" w14:paraId="4123FB0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5F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IRT2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5DD3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4956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0F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58491CB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11E0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NLN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A6D2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31E-14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B47B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C092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749D9B2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FDE7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CTG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56AD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54E-12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0B97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9BCB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0A160BCA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04C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CREM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F5B2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29E-2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9A41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9D39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8E982F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EFB0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123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03F2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3.48E-05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3F4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1B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52A80CE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1B57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EM97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C570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265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A8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3913FCCE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2E2A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MSB4X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D6B5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.22E-27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AF60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DC1E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266A1E59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62E6C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UBB3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FB8E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67E-12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6582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AEC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45B35BF4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AF5F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SH3BGRL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A5F4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4.61E-10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5946F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C5345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634D3BD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69F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POLR2F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D3020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.73E-06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C1E14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AD9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  <w:tr w:rsidR="00D34717" w:rsidRPr="00D34717" w14:paraId="7E385752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BA63E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T1X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5754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05054813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4669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722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Astrocyte</w:t>
            </w:r>
          </w:p>
        </w:tc>
      </w:tr>
      <w:tr w:rsidR="00D34717" w:rsidRPr="00D34717" w14:paraId="111ACB70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AE703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TSPO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D529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0.159238158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6C91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D6DD1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Macrophage</w:t>
            </w:r>
          </w:p>
        </w:tc>
      </w:tr>
      <w:tr w:rsidR="00D34717" w:rsidRPr="00D34717" w14:paraId="086C3101" w14:textId="77777777" w:rsidTr="00D34717">
        <w:trPr>
          <w:trHeight w:val="270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B395D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NPM1</w:t>
            </w:r>
          </w:p>
        </w:tc>
        <w:tc>
          <w:tcPr>
            <w:tcW w:w="24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8F08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0157A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AEA2" w14:textId="77777777" w:rsidR="00D34717" w:rsidRPr="00D34717" w:rsidRDefault="00D34717" w:rsidP="00D34717">
            <w:pPr>
              <w:spacing w:before="0" w:after="0"/>
              <w:rPr>
                <w:rFonts w:ascii="DengXian" w:eastAsia="DengXian" w:hAnsi="DengXian" w:cs="SimSun"/>
                <w:color w:val="000000"/>
                <w:sz w:val="22"/>
                <w:lang w:eastAsia="zh-CN"/>
              </w:rPr>
            </w:pPr>
            <w:r w:rsidRPr="00D34717">
              <w:rPr>
                <w:rFonts w:ascii="DengXian" w:eastAsia="DengXian" w:hAnsi="DengXian" w:cs="SimSun" w:hint="eastAsia"/>
                <w:color w:val="000000"/>
                <w:sz w:val="22"/>
                <w:lang w:eastAsia="zh-CN"/>
              </w:rPr>
              <w:t>Oligodendrocyte</w:t>
            </w:r>
          </w:p>
        </w:tc>
      </w:tr>
    </w:tbl>
    <w:p w14:paraId="050852B2" w14:textId="77777777" w:rsidR="00D34717" w:rsidRPr="001549D3" w:rsidRDefault="00D34717" w:rsidP="00654E8F">
      <w:pPr>
        <w:spacing w:before="240"/>
      </w:pPr>
    </w:p>
    <w:sectPr w:rsidR="00D34717" w:rsidRPr="001549D3" w:rsidSect="0093429D">
      <w:headerReference w:type="even" r:id="rId16"/>
      <w:footerReference w:type="even" r:id="rId17"/>
      <w:footerReference w:type="default" r:id="rId18"/>
      <w:headerReference w:type="first" r:id="rId19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BB5278" w14:textId="77777777" w:rsidR="00CF4206" w:rsidRDefault="00CF4206" w:rsidP="00117666">
      <w:pPr>
        <w:spacing w:after="0"/>
      </w:pPr>
      <w:r>
        <w:separator/>
      </w:r>
    </w:p>
  </w:endnote>
  <w:endnote w:type="continuationSeparator" w:id="0">
    <w:p w14:paraId="09160548" w14:textId="77777777" w:rsidR="00CF4206" w:rsidRDefault="00CF4206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47CE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47CEA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47CE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47CEA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DB23C5" w14:textId="77777777" w:rsidR="00CF4206" w:rsidRDefault="00CF4206" w:rsidP="00117666">
      <w:pPr>
        <w:spacing w:after="0"/>
      </w:pPr>
      <w:r>
        <w:separator/>
      </w:r>
    </w:p>
  </w:footnote>
  <w:footnote w:type="continuationSeparator" w:id="0">
    <w:p w14:paraId="6238DFB4" w14:textId="77777777" w:rsidR="00CF4206" w:rsidRDefault="00CF4206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yNDSxMDUzNDA2NjVV0lEKTi0uzszPAykwrAUAW+8RcCwAAAA="/>
    <w:docVar w:name="KY_MEDREF_DOCUID" w:val="{EB69C39C-FCD9-4FF4-B2B5-D1FAED2B873E}"/>
    <w:docVar w:name="KY_MEDREF_VERSION" w:val="3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2F3956"/>
    <w:rsid w:val="003123F4"/>
    <w:rsid w:val="003544FB"/>
    <w:rsid w:val="003D2F2D"/>
    <w:rsid w:val="00401590"/>
    <w:rsid w:val="00447801"/>
    <w:rsid w:val="00452E9C"/>
    <w:rsid w:val="004735C8"/>
    <w:rsid w:val="00486D2D"/>
    <w:rsid w:val="004947A6"/>
    <w:rsid w:val="004961FF"/>
    <w:rsid w:val="00517A89"/>
    <w:rsid w:val="005250F2"/>
    <w:rsid w:val="00593EEA"/>
    <w:rsid w:val="005A5EEE"/>
    <w:rsid w:val="006375C7"/>
    <w:rsid w:val="00647CEA"/>
    <w:rsid w:val="00654E8F"/>
    <w:rsid w:val="00660D05"/>
    <w:rsid w:val="006820B1"/>
    <w:rsid w:val="006B7D14"/>
    <w:rsid w:val="00701727"/>
    <w:rsid w:val="00701A71"/>
    <w:rsid w:val="0070566C"/>
    <w:rsid w:val="00714C50"/>
    <w:rsid w:val="00725A7D"/>
    <w:rsid w:val="007501BE"/>
    <w:rsid w:val="00790BB3"/>
    <w:rsid w:val="007C206C"/>
    <w:rsid w:val="00817DD6"/>
    <w:rsid w:val="008248B1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257B0"/>
    <w:rsid w:val="00AA338A"/>
    <w:rsid w:val="00AA4D24"/>
    <w:rsid w:val="00AB6715"/>
    <w:rsid w:val="00B1671E"/>
    <w:rsid w:val="00B25EB8"/>
    <w:rsid w:val="00B37F4D"/>
    <w:rsid w:val="00B65095"/>
    <w:rsid w:val="00C053CF"/>
    <w:rsid w:val="00C52A7B"/>
    <w:rsid w:val="00C545FA"/>
    <w:rsid w:val="00C56BAF"/>
    <w:rsid w:val="00C679AA"/>
    <w:rsid w:val="00C75972"/>
    <w:rsid w:val="00CD066B"/>
    <w:rsid w:val="00CE4FEE"/>
    <w:rsid w:val="00CF4206"/>
    <w:rsid w:val="00D060CF"/>
    <w:rsid w:val="00D34717"/>
    <w:rsid w:val="00D61A64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  <w:rsid w:val="00FC2452"/>
    <w:rsid w:val="00FD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GridTableLight">
    <w:name w:val="Grid Table Light"/>
    <w:basedOn w:val="TableNormal"/>
    <w:uiPriority w:val="40"/>
    <w:rsid w:val="008248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msonormal0">
    <w:name w:val="msonormal"/>
    <w:basedOn w:val="Normal"/>
    <w:rsid w:val="00D34717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font5">
    <w:name w:val="font5"/>
    <w:basedOn w:val="Normal"/>
    <w:rsid w:val="00D34717"/>
    <w:pPr>
      <w:spacing w:before="100" w:beforeAutospacing="1" w:after="100" w:afterAutospacing="1"/>
    </w:pPr>
    <w:rPr>
      <w:rFonts w:ascii="DengXian" w:eastAsia="DengXian" w:hAnsi="DengXian" w:cs="SimSun"/>
      <w:sz w:val="18"/>
      <w:szCs w:val="18"/>
      <w:lang w:eastAsia="zh-CN"/>
    </w:rPr>
  </w:style>
  <w:style w:type="paragraph" w:customStyle="1" w:styleId="xl67">
    <w:name w:val="xl67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b/>
      <w:bCs/>
      <w:szCs w:val="24"/>
      <w:lang w:eastAsia="zh-CN"/>
    </w:rPr>
  </w:style>
  <w:style w:type="paragraph" w:customStyle="1" w:styleId="xl68">
    <w:name w:val="xl68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b/>
      <w:bCs/>
      <w:szCs w:val="24"/>
      <w:lang w:eastAsia="zh-CN"/>
    </w:rPr>
  </w:style>
  <w:style w:type="paragraph" w:customStyle="1" w:styleId="xl69">
    <w:name w:val="xl69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0">
    <w:name w:val="xl70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xl71">
    <w:name w:val="xl71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2">
    <w:name w:val="xl72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3">
    <w:name w:val="xl73"/>
    <w:basedOn w:val="Normal"/>
    <w:rsid w:val="00D34717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2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table" w:customStyle="1" w:styleId="GridTableLight">
    <w:name w:val="Grid Table Light"/>
    <w:basedOn w:val="TableNormal"/>
    <w:uiPriority w:val="40"/>
    <w:rsid w:val="008248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msonormal0">
    <w:name w:val="msonormal"/>
    <w:basedOn w:val="Normal"/>
    <w:rsid w:val="00D34717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font5">
    <w:name w:val="font5"/>
    <w:basedOn w:val="Normal"/>
    <w:rsid w:val="00D34717"/>
    <w:pPr>
      <w:spacing w:before="100" w:beforeAutospacing="1" w:after="100" w:afterAutospacing="1"/>
    </w:pPr>
    <w:rPr>
      <w:rFonts w:ascii="DengXian" w:eastAsia="DengXian" w:hAnsi="DengXian" w:cs="SimSun"/>
      <w:sz w:val="18"/>
      <w:szCs w:val="18"/>
      <w:lang w:eastAsia="zh-CN"/>
    </w:rPr>
  </w:style>
  <w:style w:type="paragraph" w:customStyle="1" w:styleId="xl67">
    <w:name w:val="xl67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b/>
      <w:bCs/>
      <w:szCs w:val="24"/>
      <w:lang w:eastAsia="zh-CN"/>
    </w:rPr>
  </w:style>
  <w:style w:type="paragraph" w:customStyle="1" w:styleId="xl68">
    <w:name w:val="xl68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b/>
      <w:bCs/>
      <w:szCs w:val="24"/>
      <w:lang w:eastAsia="zh-CN"/>
    </w:rPr>
  </w:style>
  <w:style w:type="paragraph" w:customStyle="1" w:styleId="xl69">
    <w:name w:val="xl69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0">
    <w:name w:val="xl70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xl71">
    <w:name w:val="xl71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2">
    <w:name w:val="xl72"/>
    <w:basedOn w:val="Normal"/>
    <w:rsid w:val="00D3471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SimSun" w:eastAsia="SimSun" w:hAnsi="SimSun" w:cs="SimSun"/>
      <w:szCs w:val="24"/>
      <w:lang w:eastAsia="zh-CN"/>
    </w:rPr>
  </w:style>
  <w:style w:type="paragraph" w:customStyle="1" w:styleId="xl73">
    <w:name w:val="xl73"/>
    <w:basedOn w:val="Normal"/>
    <w:rsid w:val="00D34717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4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tif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tif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iff"/><Relationship Id="rId5" Type="http://schemas.openxmlformats.org/officeDocument/2006/relationships/settings" Target="settings.xml"/><Relationship Id="rId15" Type="http://schemas.openxmlformats.org/officeDocument/2006/relationships/image" Target="media/image7.tiff"/><Relationship Id="rId10" Type="http://schemas.openxmlformats.org/officeDocument/2006/relationships/image" Target="media/image2.tiff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tiff"/><Relationship Id="rId14" Type="http://schemas.openxmlformats.org/officeDocument/2006/relationships/image" Target="media/image6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EF3494A-31D0-4011-A792-6303C9D4A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26</Pages>
  <Words>3036</Words>
  <Characters>1730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.com</Company>
  <LinksUpToDate>false</LinksUpToDate>
  <CharactersWithSpaces>20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, sathya</cp:lastModifiedBy>
  <cp:revision>2</cp:revision>
  <cp:lastPrinted>2013-10-03T12:51:00Z</cp:lastPrinted>
  <dcterms:created xsi:type="dcterms:W3CDTF">2020-10-07T03:43:00Z</dcterms:created>
  <dcterms:modified xsi:type="dcterms:W3CDTF">2020-10-07T03:43:00Z</dcterms:modified>
</cp:coreProperties>
</file>